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98654" w14:textId="0E45500A" w:rsidR="00765174" w:rsidRPr="00CD6A50" w:rsidRDefault="00CD6A50" w:rsidP="00CD6A5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4"/>
        </w:rPr>
      </w:pPr>
      <w:bookmarkStart w:id="0" w:name="_Hlk71729935"/>
      <w:r w:rsidRPr="00CD6A50">
        <w:rPr>
          <w:rFonts w:ascii="Times New Roman" w:hAnsi="Times New Roman" w:cs="Times New Roman"/>
          <w:b/>
          <w:bCs/>
          <w:sz w:val="28"/>
          <w:szCs w:val="24"/>
        </w:rPr>
        <w:t>Appendices</w:t>
      </w:r>
    </w:p>
    <w:p w14:paraId="434E5049" w14:textId="67678E49" w:rsidR="00CD6A50" w:rsidRDefault="00CD6A50" w:rsidP="00CD6A50">
      <w:pPr>
        <w:spacing w:after="0" w:line="48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Appendix</w:t>
      </w:r>
      <w:r w:rsidR="00FF1DB4">
        <w:rPr>
          <w:rFonts w:ascii="Times New Roman" w:hAnsi="Times New Roman" w:cs="Times New Roman"/>
          <w:b/>
          <w:bCs/>
          <w:sz w:val="24"/>
        </w:rPr>
        <w:t xml:space="preserve"> </w:t>
      </w:r>
      <w:r w:rsidR="004225D0">
        <w:rPr>
          <w:rFonts w:ascii="Times New Roman" w:hAnsi="Times New Roman" w:cs="Times New Roman"/>
          <w:b/>
          <w:bCs/>
          <w:sz w:val="24"/>
        </w:rPr>
        <w:t>A</w:t>
      </w:r>
      <w:r>
        <w:rPr>
          <w:rFonts w:ascii="Times New Roman" w:hAnsi="Times New Roman" w:cs="Times New Roman"/>
          <w:b/>
          <w:bCs/>
          <w:sz w:val="24"/>
        </w:rPr>
        <w:t>:</w:t>
      </w:r>
    </w:p>
    <w:p w14:paraId="79CF5405" w14:textId="6A6E1CE7" w:rsidR="00CD6A50" w:rsidRDefault="00FF1DB4" w:rsidP="00CD6A50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ternative f</w:t>
      </w:r>
      <w:r w:rsidR="00CD6A50">
        <w:rPr>
          <w:rFonts w:ascii="Times New Roman" w:hAnsi="Times New Roman" w:cs="Times New Roman"/>
          <w:sz w:val="24"/>
        </w:rPr>
        <w:t>ull task instructions</w:t>
      </w:r>
    </w:p>
    <w:p w14:paraId="21D74FB6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1.</w:t>
      </w:r>
      <w:r w:rsidRPr="00CD6A50">
        <w:rPr>
          <w:rFonts w:ascii="Times New Roman" w:hAnsi="Times New Roman" w:cs="Times New Roman"/>
          <w:sz w:val="24"/>
        </w:rPr>
        <w:tab/>
        <w:t>Locate the unmade bed and make the bed properly.</w:t>
      </w:r>
    </w:p>
    <w:p w14:paraId="5C19B163" w14:textId="7A7D0C0A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2.</w:t>
      </w:r>
      <w:r w:rsidRPr="00CD6A50">
        <w:rPr>
          <w:rFonts w:ascii="Times New Roman" w:hAnsi="Times New Roman" w:cs="Times New Roman"/>
          <w:sz w:val="24"/>
        </w:rPr>
        <w:tab/>
        <w:t xml:space="preserve">Fold the three </w:t>
      </w:r>
      <w:r>
        <w:rPr>
          <w:rFonts w:ascii="Times New Roman" w:hAnsi="Times New Roman" w:cs="Times New Roman"/>
          <w:sz w:val="24"/>
        </w:rPr>
        <w:t>pink</w:t>
      </w:r>
      <w:r w:rsidRPr="00CD6A50">
        <w:rPr>
          <w:rFonts w:ascii="Times New Roman" w:hAnsi="Times New Roman" w:cs="Times New Roman"/>
          <w:sz w:val="24"/>
        </w:rPr>
        <w:t xml:space="preserve"> towels on the kitchen table, then place a towel on the end of each bed. </w:t>
      </w:r>
    </w:p>
    <w:p w14:paraId="60B70C9D" w14:textId="39DE08CB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3.</w:t>
      </w:r>
      <w:r w:rsidRPr="00CD6A50">
        <w:rPr>
          <w:rFonts w:ascii="Times New Roman" w:hAnsi="Times New Roman" w:cs="Times New Roman"/>
          <w:sz w:val="24"/>
        </w:rPr>
        <w:tab/>
        <w:t xml:space="preserve">Pick up three </w:t>
      </w:r>
      <w:r>
        <w:rPr>
          <w:rFonts w:ascii="Times New Roman" w:hAnsi="Times New Roman" w:cs="Times New Roman"/>
          <w:sz w:val="24"/>
        </w:rPr>
        <w:t>blue</w:t>
      </w:r>
      <w:r w:rsidRPr="00CD6A50">
        <w:rPr>
          <w:rFonts w:ascii="Times New Roman" w:hAnsi="Times New Roman" w:cs="Times New Roman"/>
          <w:sz w:val="24"/>
        </w:rPr>
        <w:t xml:space="preserve"> pillows in the hallway and return to the living room couch. </w:t>
      </w:r>
    </w:p>
    <w:p w14:paraId="696BC138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4.</w:t>
      </w:r>
      <w:r w:rsidRPr="00CD6A50">
        <w:rPr>
          <w:rFonts w:ascii="Times New Roman" w:hAnsi="Times New Roman" w:cs="Times New Roman"/>
          <w:sz w:val="24"/>
        </w:rPr>
        <w:tab/>
        <w:t>Return the magazines in the living room to the stand on the wall.</w:t>
      </w:r>
    </w:p>
    <w:p w14:paraId="65E0678B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5.</w:t>
      </w:r>
      <w:r w:rsidRPr="00CD6A50">
        <w:rPr>
          <w:rFonts w:ascii="Times New Roman" w:hAnsi="Times New Roman" w:cs="Times New Roman"/>
          <w:sz w:val="24"/>
        </w:rPr>
        <w:tab/>
        <w:t>Pick up the three books in each bedroom and stack them on the bedside tables.</w:t>
      </w:r>
    </w:p>
    <w:p w14:paraId="6CF13668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6.</w:t>
      </w:r>
      <w:r w:rsidRPr="00CD6A50">
        <w:rPr>
          <w:rFonts w:ascii="Times New Roman" w:hAnsi="Times New Roman" w:cs="Times New Roman"/>
          <w:sz w:val="24"/>
        </w:rPr>
        <w:tab/>
        <w:t>Collect the three fluffy toys from the hallway and place on the game stack in the living room.</w:t>
      </w:r>
    </w:p>
    <w:p w14:paraId="7CC117BB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7.</w:t>
      </w:r>
      <w:r w:rsidRPr="00CD6A50">
        <w:rPr>
          <w:rFonts w:ascii="Times New Roman" w:hAnsi="Times New Roman" w:cs="Times New Roman"/>
          <w:sz w:val="24"/>
        </w:rPr>
        <w:tab/>
        <w:t>Sort the cutlery (forks, knives, and spoons) on the kitchen bench into individual piles.</w:t>
      </w:r>
    </w:p>
    <w:p w14:paraId="16B86D21" w14:textId="45E6E6A8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8.</w:t>
      </w:r>
      <w:r w:rsidRPr="00CD6A50">
        <w:rPr>
          <w:rFonts w:ascii="Times New Roman" w:hAnsi="Times New Roman" w:cs="Times New Roman"/>
          <w:sz w:val="24"/>
        </w:rPr>
        <w:tab/>
        <w:t xml:space="preserve">Locate the </w:t>
      </w:r>
      <w:r>
        <w:rPr>
          <w:rFonts w:ascii="Times New Roman" w:hAnsi="Times New Roman" w:cs="Times New Roman"/>
          <w:sz w:val="24"/>
        </w:rPr>
        <w:t>clear</w:t>
      </w:r>
      <w:r w:rsidRPr="00CD6A50">
        <w:rPr>
          <w:rFonts w:ascii="Times New Roman" w:hAnsi="Times New Roman" w:cs="Times New Roman"/>
          <w:sz w:val="24"/>
        </w:rPr>
        <w:t xml:space="preserve"> coloured cups in each bedroom and place in the kitchen sink.</w:t>
      </w:r>
    </w:p>
    <w:p w14:paraId="3C3F38C5" w14:textId="77777777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9.</w:t>
      </w:r>
      <w:r w:rsidRPr="00CD6A50">
        <w:rPr>
          <w:rFonts w:ascii="Times New Roman" w:hAnsi="Times New Roman" w:cs="Times New Roman"/>
          <w:sz w:val="24"/>
        </w:rPr>
        <w:tab/>
        <w:t xml:space="preserve">Collect the full rubbish bin from the hallway and place next to the large rubbish bin in the kitchen. </w:t>
      </w:r>
    </w:p>
    <w:p w14:paraId="6071B6BB" w14:textId="75F58FAB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10.</w:t>
      </w:r>
      <w:r w:rsidRPr="00CD6A50">
        <w:rPr>
          <w:rFonts w:ascii="Times New Roman" w:hAnsi="Times New Roman" w:cs="Times New Roman"/>
          <w:sz w:val="24"/>
        </w:rPr>
        <w:tab/>
        <w:t xml:space="preserve">Arrange the </w:t>
      </w:r>
      <w:r>
        <w:rPr>
          <w:rFonts w:ascii="Times New Roman" w:hAnsi="Times New Roman" w:cs="Times New Roman"/>
          <w:sz w:val="24"/>
        </w:rPr>
        <w:t>uno</w:t>
      </w:r>
      <w:r w:rsidRPr="00CD6A5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number</w:t>
      </w:r>
      <w:r w:rsidRPr="00CD6A50">
        <w:rPr>
          <w:rFonts w:ascii="Times New Roman" w:hAnsi="Times New Roman" w:cs="Times New Roman"/>
          <w:sz w:val="24"/>
        </w:rPr>
        <w:t xml:space="preserve"> cards in the living room into a neat pile. </w:t>
      </w:r>
    </w:p>
    <w:p w14:paraId="057C039F" w14:textId="2EED0BCD" w:rsidR="00CD6A50" w:rsidRP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11.</w:t>
      </w:r>
      <w:r w:rsidRPr="00CD6A50">
        <w:rPr>
          <w:rFonts w:ascii="Times New Roman" w:hAnsi="Times New Roman" w:cs="Times New Roman"/>
          <w:sz w:val="24"/>
        </w:rPr>
        <w:tab/>
        <w:t xml:space="preserve">Pick up the six </w:t>
      </w:r>
      <w:r>
        <w:rPr>
          <w:rFonts w:ascii="Times New Roman" w:hAnsi="Times New Roman" w:cs="Times New Roman"/>
          <w:sz w:val="24"/>
        </w:rPr>
        <w:t>wooden</w:t>
      </w:r>
      <w:r w:rsidRPr="00CD6A50">
        <w:rPr>
          <w:rFonts w:ascii="Times New Roman" w:hAnsi="Times New Roman" w:cs="Times New Roman"/>
          <w:sz w:val="24"/>
        </w:rPr>
        <w:t xml:space="preserve"> blocks on the kitchen floor and place on the kitchen table.</w:t>
      </w:r>
    </w:p>
    <w:p w14:paraId="01A39C85" w14:textId="4F6F21FE" w:rsidR="00CD6A50" w:rsidRDefault="00CD6A50" w:rsidP="00CD6A50">
      <w:pPr>
        <w:spacing w:after="0" w:line="480" w:lineRule="auto"/>
        <w:ind w:left="567" w:hanging="567"/>
        <w:rPr>
          <w:rFonts w:ascii="Times New Roman" w:hAnsi="Times New Roman" w:cs="Times New Roman"/>
          <w:sz w:val="24"/>
        </w:rPr>
      </w:pPr>
      <w:r w:rsidRPr="00CD6A50">
        <w:rPr>
          <w:rFonts w:ascii="Times New Roman" w:hAnsi="Times New Roman" w:cs="Times New Roman"/>
          <w:sz w:val="24"/>
        </w:rPr>
        <w:t>12.</w:t>
      </w:r>
      <w:r w:rsidRPr="00CD6A50">
        <w:rPr>
          <w:rFonts w:ascii="Times New Roman" w:hAnsi="Times New Roman" w:cs="Times New Roman"/>
          <w:sz w:val="24"/>
        </w:rPr>
        <w:tab/>
        <w:t>Collect the DVD from each bedroom and place next to the living room TV.</w:t>
      </w:r>
    </w:p>
    <w:p w14:paraId="1A759C9C" w14:textId="56EA7177" w:rsidR="00CD6A50" w:rsidRDefault="00CD6A50" w:rsidP="00CD6A50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7B0FD2B2" w14:textId="47469530" w:rsidR="00CD6A50" w:rsidRDefault="00CD6A50" w:rsidP="00CD6A50">
      <w:pPr>
        <w:spacing w:after="0" w:line="480" w:lineRule="auto"/>
        <w:rPr>
          <w:rFonts w:ascii="Times New Roman" w:hAnsi="Times New Roman" w:cs="Times New Roman"/>
          <w:sz w:val="24"/>
        </w:rPr>
      </w:pPr>
    </w:p>
    <w:bookmarkEnd w:id="0"/>
    <w:p w14:paraId="79D628D4" w14:textId="160603B6" w:rsidR="009A6F61" w:rsidRDefault="009A6F61">
      <w:pPr>
        <w:spacing w:after="160" w:line="259" w:lineRule="auto"/>
        <w:rPr>
          <w:rFonts w:ascii="Times New Roman" w:hAnsi="Times New Roman" w:cs="Times New Roman"/>
          <w:sz w:val="24"/>
        </w:rPr>
      </w:pPr>
    </w:p>
    <w:p w14:paraId="7FC927F8" w14:textId="77777777" w:rsidR="009A6F61" w:rsidRDefault="009A6F61">
      <w:pPr>
        <w:spacing w:after="160" w:line="259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4CDFE6D6" w14:textId="530699D4" w:rsidR="009A6F61" w:rsidRPr="00DD2D3B" w:rsidRDefault="009A6F61" w:rsidP="009A6F61">
      <w:pPr>
        <w:spacing w:after="0" w:line="480" w:lineRule="auto"/>
        <w:ind w:left="851" w:hanging="851"/>
        <w:rPr>
          <w:rFonts w:ascii="Times New Roman" w:hAnsi="Times New Roman" w:cs="Times New Roman"/>
          <w:b/>
          <w:bCs/>
          <w:sz w:val="24"/>
          <w:szCs w:val="24"/>
        </w:rPr>
      </w:pPr>
      <w:r w:rsidRPr="00DD2D3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ppendix </w:t>
      </w:r>
      <w:r w:rsidR="00593F44"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p w14:paraId="44A7892B" w14:textId="638E2B7A" w:rsidR="009A6F61" w:rsidRPr="002C4B0C" w:rsidRDefault="009A6F61" w:rsidP="009A6F61">
      <w:pPr>
        <w:rPr>
          <w:rFonts w:ascii="Times New Roman" w:hAnsi="Times New Roman" w:cs="Times New Roman"/>
          <w:szCs w:val="20"/>
        </w:rPr>
      </w:pPr>
      <w:r w:rsidRPr="002C4B0C">
        <w:rPr>
          <w:rFonts w:ascii="Times New Roman" w:hAnsi="Times New Roman" w:cs="Times New Roman"/>
          <w:szCs w:val="20"/>
        </w:rPr>
        <w:t>Marginal means, standard errors, and confidence intervals for vision condition.</w:t>
      </w:r>
    </w:p>
    <w:tbl>
      <w:tblPr>
        <w:tblStyle w:val="TableGrid"/>
        <w:tblW w:w="9864" w:type="dxa"/>
        <w:tblInd w:w="-15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0"/>
        <w:gridCol w:w="1701"/>
        <w:gridCol w:w="1435"/>
        <w:gridCol w:w="1436"/>
        <w:gridCol w:w="1436"/>
        <w:gridCol w:w="1436"/>
      </w:tblGrid>
      <w:tr w:rsidR="009A6F61" w14:paraId="5A3C17EC" w14:textId="77777777" w:rsidTr="00865D0D">
        <w:tc>
          <w:tcPr>
            <w:tcW w:w="24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A45FFE6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_Hlk72850200"/>
            <w:r w:rsidRPr="00F077B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sure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A770D1F" w14:textId="77777777" w:rsidR="009A6F61" w:rsidRPr="00877F19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77F1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ision Condition</w:t>
            </w:r>
          </w:p>
        </w:tc>
        <w:tc>
          <w:tcPr>
            <w:tcW w:w="14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43F2DAF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43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6C88117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287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0D4C7D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onfidence Interval</w:t>
            </w:r>
          </w:p>
        </w:tc>
      </w:tr>
      <w:tr w:rsidR="009A6F61" w14:paraId="1960A7A6" w14:textId="77777777" w:rsidTr="00865D0D">
        <w:tc>
          <w:tcPr>
            <w:tcW w:w="24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E6EA1A2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53BA915" w14:textId="77777777" w:rsidR="009A6F61" w:rsidRPr="00877F19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CD24D50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ECE93B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BC36E1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wer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922349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pper</w:t>
            </w:r>
          </w:p>
        </w:tc>
      </w:tr>
      <w:tr w:rsidR="009A6F61" w14:paraId="6E862A2B" w14:textId="77777777" w:rsidTr="00865D0D"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0C5629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formanc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5227FA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D48DCB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5074D8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9F62FB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A4E8DC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6F61" w14:paraId="5679125C" w14:textId="77777777" w:rsidTr="00865D0D">
        <w:trPr>
          <w:trHeight w:val="203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0CA33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7BDD541B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74F090AF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792.92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4BEB7399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7.07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22BE8F53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758.27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038D155C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827.57</w:t>
            </w:r>
          </w:p>
        </w:tc>
      </w:tr>
      <w:tr w:rsidR="009A6F61" w14:paraId="7A4C6C7B" w14:textId="77777777" w:rsidTr="00865D0D">
        <w:trPr>
          <w:trHeight w:val="203"/>
        </w:trPr>
        <w:tc>
          <w:tcPr>
            <w:tcW w:w="2420" w:type="dxa"/>
            <w:shd w:val="clear" w:color="auto" w:fill="auto"/>
            <w:vAlign w:val="center"/>
          </w:tcPr>
          <w:p w14:paraId="7DC22624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C3E214D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169041F2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00.93</w:t>
            </w:r>
          </w:p>
        </w:tc>
        <w:tc>
          <w:tcPr>
            <w:tcW w:w="1436" w:type="dxa"/>
            <w:shd w:val="clear" w:color="auto" w:fill="auto"/>
          </w:tcPr>
          <w:p w14:paraId="373E9284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7.36</w:t>
            </w:r>
          </w:p>
        </w:tc>
        <w:tc>
          <w:tcPr>
            <w:tcW w:w="1436" w:type="dxa"/>
            <w:shd w:val="clear" w:color="auto" w:fill="auto"/>
          </w:tcPr>
          <w:p w14:paraId="7687B53B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865.71</w:t>
            </w:r>
          </w:p>
        </w:tc>
        <w:tc>
          <w:tcPr>
            <w:tcW w:w="1436" w:type="dxa"/>
            <w:shd w:val="clear" w:color="auto" w:fill="auto"/>
          </w:tcPr>
          <w:p w14:paraId="4F408C1F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36.15</w:t>
            </w:r>
          </w:p>
        </w:tc>
      </w:tr>
      <w:tr w:rsidR="009A6F61" w14:paraId="4051E883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60EAA81D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Steps</w:t>
            </w:r>
          </w:p>
        </w:tc>
        <w:tc>
          <w:tcPr>
            <w:tcW w:w="1701" w:type="dxa"/>
            <w:shd w:val="clear" w:color="auto" w:fill="auto"/>
          </w:tcPr>
          <w:p w14:paraId="25403D13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2C73C1E5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50.29</w:t>
            </w:r>
          </w:p>
        </w:tc>
        <w:tc>
          <w:tcPr>
            <w:tcW w:w="1436" w:type="dxa"/>
            <w:shd w:val="clear" w:color="auto" w:fill="auto"/>
          </w:tcPr>
          <w:p w14:paraId="6FE2264F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6.09</w:t>
            </w:r>
          </w:p>
        </w:tc>
        <w:tc>
          <w:tcPr>
            <w:tcW w:w="1436" w:type="dxa"/>
            <w:shd w:val="clear" w:color="auto" w:fill="auto"/>
          </w:tcPr>
          <w:p w14:paraId="51E4A6C6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17.27</w:t>
            </w:r>
          </w:p>
        </w:tc>
        <w:tc>
          <w:tcPr>
            <w:tcW w:w="1436" w:type="dxa"/>
            <w:shd w:val="clear" w:color="auto" w:fill="auto"/>
          </w:tcPr>
          <w:p w14:paraId="4BDEE05B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83.31</w:t>
            </w:r>
          </w:p>
        </w:tc>
      </w:tr>
      <w:tr w:rsidR="009A6F61" w14:paraId="1F4FF95B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151C12F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86CE883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6520CB85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49.62</w:t>
            </w:r>
          </w:p>
        </w:tc>
        <w:tc>
          <w:tcPr>
            <w:tcW w:w="1436" w:type="dxa"/>
            <w:shd w:val="clear" w:color="auto" w:fill="auto"/>
          </w:tcPr>
          <w:p w14:paraId="362C96AB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6.09</w:t>
            </w:r>
          </w:p>
        </w:tc>
        <w:tc>
          <w:tcPr>
            <w:tcW w:w="1436" w:type="dxa"/>
            <w:shd w:val="clear" w:color="auto" w:fill="auto"/>
          </w:tcPr>
          <w:p w14:paraId="679CE06E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16.60</w:t>
            </w:r>
          </w:p>
        </w:tc>
        <w:tc>
          <w:tcPr>
            <w:tcW w:w="1436" w:type="dxa"/>
            <w:shd w:val="clear" w:color="auto" w:fill="auto"/>
          </w:tcPr>
          <w:p w14:paraId="085AD2A7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82.65</w:t>
            </w:r>
          </w:p>
        </w:tc>
      </w:tr>
      <w:tr w:rsidR="009A6F61" w14:paraId="6376AA83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A1DE3BC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sk incompletion</w:t>
            </w:r>
          </w:p>
        </w:tc>
        <w:tc>
          <w:tcPr>
            <w:tcW w:w="1701" w:type="dxa"/>
            <w:shd w:val="clear" w:color="auto" w:fill="auto"/>
          </w:tcPr>
          <w:p w14:paraId="47B68EAB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418C1B20" w14:textId="0D68E0EE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5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6" w:type="dxa"/>
            <w:shd w:val="clear" w:color="auto" w:fill="auto"/>
          </w:tcPr>
          <w:p w14:paraId="36F96EC5" w14:textId="68622870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36" w:type="dxa"/>
            <w:shd w:val="clear" w:color="auto" w:fill="auto"/>
          </w:tcPr>
          <w:p w14:paraId="1A1B54BC" w14:textId="05456F8C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6" w:type="dxa"/>
            <w:shd w:val="clear" w:color="auto" w:fill="auto"/>
          </w:tcPr>
          <w:p w14:paraId="258E699E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3</w:t>
            </w:r>
          </w:p>
        </w:tc>
      </w:tr>
      <w:tr w:rsidR="009A6F61" w14:paraId="46EA982E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A7854CE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55A4E48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047A0C22" w14:textId="02D279E9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1436" w:type="dxa"/>
            <w:shd w:val="clear" w:color="auto" w:fill="auto"/>
          </w:tcPr>
          <w:p w14:paraId="59301E03" w14:textId="6D29166A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36" w:type="dxa"/>
            <w:shd w:val="clear" w:color="auto" w:fill="auto"/>
          </w:tcPr>
          <w:p w14:paraId="25FC32A2" w14:textId="40E75568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497</w:t>
            </w:r>
          </w:p>
        </w:tc>
        <w:tc>
          <w:tcPr>
            <w:tcW w:w="1436" w:type="dxa"/>
            <w:shd w:val="clear" w:color="auto" w:fill="auto"/>
          </w:tcPr>
          <w:p w14:paraId="572F26A6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5</w:t>
            </w:r>
          </w:p>
        </w:tc>
      </w:tr>
      <w:tr w:rsidR="009A6F61" w14:paraId="49CB50FC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0DCE970" w14:textId="77777777" w:rsidR="009A6F61" w:rsidRPr="00F57ADB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sk errors</w:t>
            </w:r>
          </w:p>
        </w:tc>
        <w:tc>
          <w:tcPr>
            <w:tcW w:w="1701" w:type="dxa"/>
            <w:shd w:val="clear" w:color="auto" w:fill="auto"/>
          </w:tcPr>
          <w:p w14:paraId="25F44787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2768D7B7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92</w:t>
            </w:r>
          </w:p>
        </w:tc>
        <w:tc>
          <w:tcPr>
            <w:tcW w:w="1436" w:type="dxa"/>
            <w:shd w:val="clear" w:color="auto" w:fill="auto"/>
          </w:tcPr>
          <w:p w14:paraId="7C2860DE" w14:textId="2E48A765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6" w:type="dxa"/>
            <w:shd w:val="clear" w:color="auto" w:fill="auto"/>
          </w:tcPr>
          <w:p w14:paraId="3419193D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6</w:t>
            </w:r>
          </w:p>
        </w:tc>
        <w:tc>
          <w:tcPr>
            <w:tcW w:w="1436" w:type="dxa"/>
            <w:shd w:val="clear" w:color="auto" w:fill="auto"/>
          </w:tcPr>
          <w:p w14:paraId="41EA04EA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68</w:t>
            </w:r>
          </w:p>
        </w:tc>
      </w:tr>
      <w:tr w:rsidR="009A6F61" w14:paraId="190FF56F" w14:textId="77777777" w:rsidTr="00865D0D">
        <w:trPr>
          <w:trHeight w:val="158"/>
        </w:trPr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EEB46F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3B8CB47B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</w:tcPr>
          <w:p w14:paraId="1FF4A854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13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07EA6999" w14:textId="2E54C63A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46E1C635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36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5E7DBEDC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89</w:t>
            </w:r>
          </w:p>
        </w:tc>
      </w:tr>
      <w:tr w:rsidR="009A6F61" w14:paraId="04918AF4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47724D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877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hological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8B8AF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D1DAB4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C01005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33677B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15C774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6F61" w14:paraId="5D468212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8C7600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xiety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4D97C327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52269140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1.49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2C9F152D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6DFC196A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7.67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7B67EEF1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5.30</w:t>
            </w:r>
          </w:p>
        </w:tc>
      </w:tr>
      <w:tr w:rsidR="009A6F61" w14:paraId="67B5E047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74F8C36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066C4E16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03FC6090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5.91</w:t>
            </w:r>
          </w:p>
        </w:tc>
        <w:tc>
          <w:tcPr>
            <w:tcW w:w="1436" w:type="dxa"/>
            <w:shd w:val="clear" w:color="auto" w:fill="auto"/>
          </w:tcPr>
          <w:p w14:paraId="04111B21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</w:tc>
        <w:tc>
          <w:tcPr>
            <w:tcW w:w="1436" w:type="dxa"/>
            <w:shd w:val="clear" w:color="auto" w:fill="auto"/>
          </w:tcPr>
          <w:p w14:paraId="1F4A77EA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2.10</w:t>
            </w:r>
          </w:p>
        </w:tc>
        <w:tc>
          <w:tcPr>
            <w:tcW w:w="1436" w:type="dxa"/>
            <w:shd w:val="clear" w:color="auto" w:fill="auto"/>
          </w:tcPr>
          <w:p w14:paraId="06E704F5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9.72</w:t>
            </w:r>
          </w:p>
        </w:tc>
      </w:tr>
      <w:tr w:rsidR="009A6F61" w14:paraId="757B98A6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4769E340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Worry</w:t>
            </w:r>
          </w:p>
        </w:tc>
        <w:tc>
          <w:tcPr>
            <w:tcW w:w="1701" w:type="dxa"/>
            <w:shd w:val="clear" w:color="auto" w:fill="auto"/>
          </w:tcPr>
          <w:p w14:paraId="443FF7D3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651330D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20</w:t>
            </w:r>
          </w:p>
        </w:tc>
        <w:tc>
          <w:tcPr>
            <w:tcW w:w="1436" w:type="dxa"/>
            <w:shd w:val="clear" w:color="auto" w:fill="auto"/>
          </w:tcPr>
          <w:p w14:paraId="2C469EF9" w14:textId="3765323B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36" w:type="dxa"/>
            <w:shd w:val="clear" w:color="auto" w:fill="auto"/>
          </w:tcPr>
          <w:p w14:paraId="2C4D86A2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02</w:t>
            </w:r>
          </w:p>
        </w:tc>
        <w:tc>
          <w:tcPr>
            <w:tcW w:w="1436" w:type="dxa"/>
            <w:shd w:val="clear" w:color="auto" w:fill="auto"/>
          </w:tcPr>
          <w:p w14:paraId="3532B5F7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38</w:t>
            </w:r>
          </w:p>
        </w:tc>
      </w:tr>
      <w:tr w:rsidR="009A6F61" w14:paraId="73318395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19C02EE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9292A37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3B45844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28</w:t>
            </w:r>
          </w:p>
        </w:tc>
        <w:tc>
          <w:tcPr>
            <w:tcW w:w="1436" w:type="dxa"/>
            <w:shd w:val="clear" w:color="auto" w:fill="auto"/>
          </w:tcPr>
          <w:p w14:paraId="74F175C8" w14:textId="22C2135F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BA397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36" w:type="dxa"/>
            <w:shd w:val="clear" w:color="auto" w:fill="auto"/>
          </w:tcPr>
          <w:p w14:paraId="6E406480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10</w:t>
            </w:r>
          </w:p>
        </w:tc>
        <w:tc>
          <w:tcPr>
            <w:tcW w:w="1436" w:type="dxa"/>
            <w:shd w:val="clear" w:color="auto" w:fill="auto"/>
          </w:tcPr>
          <w:p w14:paraId="375C839A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46</w:t>
            </w:r>
          </w:p>
        </w:tc>
      </w:tr>
      <w:tr w:rsidR="009A6F61" w14:paraId="7F2ADA3B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4D91E6C3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Task engagement</w:t>
            </w:r>
          </w:p>
        </w:tc>
        <w:tc>
          <w:tcPr>
            <w:tcW w:w="1701" w:type="dxa"/>
            <w:shd w:val="clear" w:color="auto" w:fill="auto"/>
          </w:tcPr>
          <w:p w14:paraId="714E9596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6ECD9805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436" w:type="dxa"/>
            <w:shd w:val="clear" w:color="auto" w:fill="auto"/>
          </w:tcPr>
          <w:p w14:paraId="604DF3D2" w14:textId="2099BC76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36" w:type="dxa"/>
            <w:shd w:val="clear" w:color="auto" w:fill="auto"/>
          </w:tcPr>
          <w:p w14:paraId="298FB0CF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436" w:type="dxa"/>
            <w:shd w:val="clear" w:color="auto" w:fill="auto"/>
          </w:tcPr>
          <w:p w14:paraId="087EAFCC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.22</w:t>
            </w:r>
          </w:p>
        </w:tc>
      </w:tr>
      <w:tr w:rsidR="009A6F61" w14:paraId="45A31805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A030152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056723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1F698AF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436" w:type="dxa"/>
            <w:shd w:val="clear" w:color="auto" w:fill="auto"/>
          </w:tcPr>
          <w:p w14:paraId="2F05FD47" w14:textId="50BB6349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36" w:type="dxa"/>
            <w:shd w:val="clear" w:color="auto" w:fill="auto"/>
          </w:tcPr>
          <w:p w14:paraId="13D25FD1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.69</w:t>
            </w:r>
          </w:p>
        </w:tc>
        <w:tc>
          <w:tcPr>
            <w:tcW w:w="1436" w:type="dxa"/>
            <w:shd w:val="clear" w:color="auto" w:fill="auto"/>
          </w:tcPr>
          <w:p w14:paraId="08B2924C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4.05</w:t>
            </w:r>
          </w:p>
        </w:tc>
      </w:tr>
      <w:tr w:rsidR="009A6F61" w14:paraId="016B42CC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CDD4A5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Distress</w:t>
            </w:r>
          </w:p>
        </w:tc>
        <w:tc>
          <w:tcPr>
            <w:tcW w:w="1701" w:type="dxa"/>
            <w:shd w:val="clear" w:color="auto" w:fill="auto"/>
          </w:tcPr>
          <w:p w14:paraId="7078B860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6246287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11</w:t>
            </w:r>
          </w:p>
        </w:tc>
        <w:tc>
          <w:tcPr>
            <w:tcW w:w="1436" w:type="dxa"/>
            <w:shd w:val="clear" w:color="auto" w:fill="auto"/>
          </w:tcPr>
          <w:p w14:paraId="388C6016" w14:textId="3FDCBAD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6" w:type="dxa"/>
            <w:shd w:val="clear" w:color="auto" w:fill="auto"/>
          </w:tcPr>
          <w:p w14:paraId="7C4EFE8F" w14:textId="4E30FDB4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36" w:type="dxa"/>
            <w:shd w:val="clear" w:color="auto" w:fill="auto"/>
          </w:tcPr>
          <w:p w14:paraId="7D88BA98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23</w:t>
            </w:r>
          </w:p>
        </w:tc>
      </w:tr>
      <w:tr w:rsidR="009A6F61" w14:paraId="4751342A" w14:textId="77777777" w:rsidTr="00865D0D">
        <w:trPr>
          <w:trHeight w:val="158"/>
        </w:trPr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EE3D0B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70A8738F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</w:tcPr>
          <w:p w14:paraId="096632DF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32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30BA3EE6" w14:textId="11F8A359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740BC5A2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19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02A9CE04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.44</w:t>
            </w:r>
          </w:p>
        </w:tc>
      </w:tr>
      <w:tr w:rsidR="009A6F61" w14:paraId="15171586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4AF865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ysiological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27E99A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39612F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52104E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485E13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4DBB4B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6F61" w14:paraId="15980743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17106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R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1979C7A0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6FEC13CC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6.46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4EC06EAC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44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4762962C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1.41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2C280016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01.52</w:t>
            </w:r>
          </w:p>
        </w:tc>
      </w:tr>
      <w:tr w:rsidR="009A6F61" w14:paraId="799C6A53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45B62D2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40EABEB9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08A38E09" w14:textId="77777777" w:rsidR="009A6F61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6.24</w:t>
            </w:r>
          </w:p>
        </w:tc>
        <w:tc>
          <w:tcPr>
            <w:tcW w:w="1436" w:type="dxa"/>
            <w:shd w:val="clear" w:color="auto" w:fill="auto"/>
          </w:tcPr>
          <w:p w14:paraId="058CA60C" w14:textId="77777777" w:rsidR="009A6F61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.44</w:t>
            </w:r>
          </w:p>
        </w:tc>
        <w:tc>
          <w:tcPr>
            <w:tcW w:w="1436" w:type="dxa"/>
            <w:shd w:val="clear" w:color="auto" w:fill="auto"/>
          </w:tcPr>
          <w:p w14:paraId="7FCAC55D" w14:textId="77777777" w:rsidR="009A6F61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1.18</w:t>
            </w:r>
          </w:p>
        </w:tc>
        <w:tc>
          <w:tcPr>
            <w:tcW w:w="1436" w:type="dxa"/>
            <w:shd w:val="clear" w:color="auto" w:fill="auto"/>
          </w:tcPr>
          <w:p w14:paraId="21028B08" w14:textId="77777777" w:rsidR="009A6F61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101.29</w:t>
            </w:r>
          </w:p>
        </w:tc>
      </w:tr>
      <w:tr w:rsidR="009A6F61" w14:paraId="4CB44064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0A7E9BE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SDNN</w:t>
            </w:r>
          </w:p>
        </w:tc>
        <w:tc>
          <w:tcPr>
            <w:tcW w:w="1701" w:type="dxa"/>
            <w:shd w:val="clear" w:color="auto" w:fill="auto"/>
          </w:tcPr>
          <w:p w14:paraId="44BECD9A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66E273E5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84.46</w:t>
            </w:r>
          </w:p>
        </w:tc>
        <w:tc>
          <w:tcPr>
            <w:tcW w:w="1436" w:type="dxa"/>
            <w:shd w:val="clear" w:color="auto" w:fill="auto"/>
          </w:tcPr>
          <w:p w14:paraId="18851387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5.60</w:t>
            </w:r>
          </w:p>
        </w:tc>
        <w:tc>
          <w:tcPr>
            <w:tcW w:w="1436" w:type="dxa"/>
            <w:shd w:val="clear" w:color="auto" w:fill="auto"/>
          </w:tcPr>
          <w:p w14:paraId="444AD4C5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72.86</w:t>
            </w:r>
          </w:p>
        </w:tc>
        <w:tc>
          <w:tcPr>
            <w:tcW w:w="1436" w:type="dxa"/>
            <w:shd w:val="clear" w:color="auto" w:fill="auto"/>
          </w:tcPr>
          <w:p w14:paraId="05D16249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6.06</w:t>
            </w:r>
          </w:p>
        </w:tc>
      </w:tr>
      <w:tr w:rsidR="009A6F61" w14:paraId="7C5091DC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A172D2C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262CB997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1CD8B012" w14:textId="77777777" w:rsidR="009A6F61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83.16</w:t>
            </w:r>
          </w:p>
        </w:tc>
        <w:tc>
          <w:tcPr>
            <w:tcW w:w="1436" w:type="dxa"/>
            <w:shd w:val="clear" w:color="auto" w:fill="auto"/>
          </w:tcPr>
          <w:p w14:paraId="3FE770B1" w14:textId="77777777" w:rsidR="009A6F61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5.63</w:t>
            </w:r>
          </w:p>
        </w:tc>
        <w:tc>
          <w:tcPr>
            <w:tcW w:w="1436" w:type="dxa"/>
            <w:shd w:val="clear" w:color="auto" w:fill="auto"/>
          </w:tcPr>
          <w:p w14:paraId="2CDAFB16" w14:textId="77777777" w:rsidR="009A6F61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71.52</w:t>
            </w:r>
          </w:p>
        </w:tc>
        <w:tc>
          <w:tcPr>
            <w:tcW w:w="1436" w:type="dxa"/>
            <w:shd w:val="clear" w:color="auto" w:fill="auto"/>
          </w:tcPr>
          <w:p w14:paraId="67DF4B17" w14:textId="77777777" w:rsidR="009A6F61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94.80</w:t>
            </w:r>
          </w:p>
        </w:tc>
      </w:tr>
      <w:tr w:rsidR="009A6F61" w14:paraId="63596791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9F8A354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rMSSD</w:t>
            </w:r>
          </w:p>
        </w:tc>
        <w:tc>
          <w:tcPr>
            <w:tcW w:w="1701" w:type="dxa"/>
            <w:shd w:val="clear" w:color="auto" w:fill="auto"/>
          </w:tcPr>
          <w:p w14:paraId="129E917B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683FC57E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2.15</w:t>
            </w:r>
          </w:p>
        </w:tc>
        <w:tc>
          <w:tcPr>
            <w:tcW w:w="1436" w:type="dxa"/>
            <w:shd w:val="clear" w:color="auto" w:fill="auto"/>
          </w:tcPr>
          <w:p w14:paraId="71885A3F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.21</w:t>
            </w:r>
          </w:p>
        </w:tc>
        <w:tc>
          <w:tcPr>
            <w:tcW w:w="1436" w:type="dxa"/>
            <w:shd w:val="clear" w:color="auto" w:fill="auto"/>
          </w:tcPr>
          <w:p w14:paraId="16FB1D2C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25.53</w:t>
            </w:r>
          </w:p>
        </w:tc>
        <w:tc>
          <w:tcPr>
            <w:tcW w:w="1436" w:type="dxa"/>
            <w:shd w:val="clear" w:color="auto" w:fill="auto"/>
          </w:tcPr>
          <w:p w14:paraId="3A9AE53F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38.77</w:t>
            </w:r>
          </w:p>
        </w:tc>
      </w:tr>
      <w:tr w:rsidR="009A6F61" w14:paraId="6849558D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77E72307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937BF52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6AB3AFB0" w14:textId="77777777" w:rsidR="009A6F61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1.32</w:t>
            </w:r>
          </w:p>
        </w:tc>
        <w:tc>
          <w:tcPr>
            <w:tcW w:w="1436" w:type="dxa"/>
            <w:shd w:val="clear" w:color="auto" w:fill="auto"/>
          </w:tcPr>
          <w:p w14:paraId="0A67D95E" w14:textId="77777777" w:rsidR="009A6F61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25</w:t>
            </w:r>
          </w:p>
        </w:tc>
        <w:tc>
          <w:tcPr>
            <w:tcW w:w="1436" w:type="dxa"/>
            <w:shd w:val="clear" w:color="auto" w:fill="auto"/>
          </w:tcPr>
          <w:p w14:paraId="4D0AAA3D" w14:textId="77777777" w:rsidR="009A6F61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4.64</w:t>
            </w:r>
          </w:p>
        </w:tc>
        <w:tc>
          <w:tcPr>
            <w:tcW w:w="1436" w:type="dxa"/>
            <w:shd w:val="clear" w:color="auto" w:fill="auto"/>
          </w:tcPr>
          <w:p w14:paraId="2D31BDC1" w14:textId="77777777" w:rsidR="009A6F61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8.00</w:t>
            </w:r>
          </w:p>
        </w:tc>
      </w:tr>
      <w:tr w:rsidR="009A6F61" w14:paraId="3CBDE6B1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6063E427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F</w:t>
            </w: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701" w:type="dxa"/>
            <w:shd w:val="clear" w:color="auto" w:fill="auto"/>
          </w:tcPr>
          <w:p w14:paraId="73349584" w14:textId="77777777" w:rsidR="009A6F61" w:rsidRPr="0094684D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4358D1A1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7718.53</w:t>
            </w:r>
          </w:p>
        </w:tc>
        <w:tc>
          <w:tcPr>
            <w:tcW w:w="1436" w:type="dxa"/>
            <w:shd w:val="clear" w:color="auto" w:fill="auto"/>
          </w:tcPr>
          <w:p w14:paraId="416EDDE3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357.26</w:t>
            </w:r>
          </w:p>
        </w:tc>
        <w:tc>
          <w:tcPr>
            <w:tcW w:w="1436" w:type="dxa"/>
            <w:shd w:val="clear" w:color="auto" w:fill="auto"/>
          </w:tcPr>
          <w:p w14:paraId="5543237B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891.93</w:t>
            </w:r>
          </w:p>
        </w:tc>
        <w:tc>
          <w:tcPr>
            <w:tcW w:w="1436" w:type="dxa"/>
            <w:shd w:val="clear" w:color="auto" w:fill="auto"/>
          </w:tcPr>
          <w:p w14:paraId="0BB5139B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12545.14</w:t>
            </w:r>
          </w:p>
        </w:tc>
      </w:tr>
      <w:tr w:rsidR="009A6F61" w14:paraId="134F1985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C47F5C8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4FACDF8F" w14:textId="77777777" w:rsidR="009A6F61" w:rsidRPr="0094684D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36094BFD" w14:textId="77777777" w:rsidR="009A6F61" w:rsidRPr="0094684D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8539.36</w:t>
            </w:r>
          </w:p>
        </w:tc>
        <w:tc>
          <w:tcPr>
            <w:tcW w:w="1436" w:type="dxa"/>
            <w:shd w:val="clear" w:color="auto" w:fill="auto"/>
          </w:tcPr>
          <w:p w14:paraId="1DB4F6FD" w14:textId="77777777" w:rsidR="009A6F61" w:rsidRPr="0094684D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319.95</w:t>
            </w:r>
          </w:p>
        </w:tc>
        <w:tc>
          <w:tcPr>
            <w:tcW w:w="1436" w:type="dxa"/>
            <w:shd w:val="clear" w:color="auto" w:fill="auto"/>
          </w:tcPr>
          <w:p w14:paraId="427405BA" w14:textId="77777777" w:rsidR="009A6F61" w:rsidRPr="0094684D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781.37</w:t>
            </w:r>
          </w:p>
        </w:tc>
        <w:tc>
          <w:tcPr>
            <w:tcW w:w="1436" w:type="dxa"/>
            <w:shd w:val="clear" w:color="auto" w:fill="auto"/>
          </w:tcPr>
          <w:p w14:paraId="780C84C9" w14:textId="77777777" w:rsidR="009A6F61" w:rsidRPr="0094684D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13297.35</w:t>
            </w:r>
          </w:p>
        </w:tc>
      </w:tr>
      <w:tr w:rsidR="009A6F61" w14:paraId="3014D5C7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C92B897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F</w:t>
            </w: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701" w:type="dxa"/>
            <w:shd w:val="clear" w:color="auto" w:fill="auto"/>
          </w:tcPr>
          <w:p w14:paraId="03C05851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0508DEA4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663.61</w:t>
            </w:r>
          </w:p>
        </w:tc>
        <w:tc>
          <w:tcPr>
            <w:tcW w:w="1436" w:type="dxa"/>
            <w:shd w:val="clear" w:color="auto" w:fill="auto"/>
          </w:tcPr>
          <w:p w14:paraId="4051EA6F" w14:textId="77777777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37.20</w:t>
            </w:r>
          </w:p>
        </w:tc>
        <w:tc>
          <w:tcPr>
            <w:tcW w:w="1436" w:type="dxa"/>
            <w:shd w:val="clear" w:color="auto" w:fill="auto"/>
          </w:tcPr>
          <w:p w14:paraId="219B6849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176.38</w:t>
            </w:r>
          </w:p>
        </w:tc>
        <w:tc>
          <w:tcPr>
            <w:tcW w:w="1436" w:type="dxa"/>
            <w:shd w:val="clear" w:color="auto" w:fill="auto"/>
          </w:tcPr>
          <w:p w14:paraId="61FC88B1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1150.84</w:t>
            </w:r>
          </w:p>
        </w:tc>
      </w:tr>
      <w:tr w:rsidR="009A6F61" w14:paraId="6A447093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A5A0737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AD38D3D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00DE4936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804.39</w:t>
            </w:r>
          </w:p>
        </w:tc>
        <w:tc>
          <w:tcPr>
            <w:tcW w:w="1436" w:type="dxa"/>
            <w:shd w:val="clear" w:color="auto" w:fill="auto"/>
          </w:tcPr>
          <w:p w14:paraId="6AAB4D3E" w14:textId="77777777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233.85</w:t>
            </w:r>
          </w:p>
        </w:tc>
        <w:tc>
          <w:tcPr>
            <w:tcW w:w="1436" w:type="dxa"/>
            <w:shd w:val="clear" w:color="auto" w:fill="auto"/>
          </w:tcPr>
          <w:p w14:paraId="48BF3F4E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23.10</w:t>
            </w:r>
          </w:p>
        </w:tc>
        <w:tc>
          <w:tcPr>
            <w:tcW w:w="1436" w:type="dxa"/>
            <w:shd w:val="clear" w:color="auto" w:fill="auto"/>
          </w:tcPr>
          <w:p w14:paraId="6BEC7B56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1285.68</w:t>
            </w:r>
          </w:p>
        </w:tc>
      </w:tr>
      <w:tr w:rsidR="009A6F61" w14:paraId="292BAD8B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E9FAB9D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>Respiratory rate</w:t>
            </w:r>
          </w:p>
        </w:tc>
        <w:tc>
          <w:tcPr>
            <w:tcW w:w="1701" w:type="dxa"/>
            <w:shd w:val="clear" w:color="auto" w:fill="auto"/>
          </w:tcPr>
          <w:p w14:paraId="2E879BAD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1435" w:type="dxa"/>
            <w:shd w:val="clear" w:color="auto" w:fill="auto"/>
          </w:tcPr>
          <w:p w14:paraId="236BF612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23</w:t>
            </w:r>
          </w:p>
        </w:tc>
        <w:tc>
          <w:tcPr>
            <w:tcW w:w="1436" w:type="dxa"/>
            <w:shd w:val="clear" w:color="auto" w:fill="auto"/>
          </w:tcPr>
          <w:p w14:paraId="7FCBC92E" w14:textId="4881CA51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6" w:type="dxa"/>
            <w:shd w:val="clear" w:color="auto" w:fill="auto"/>
          </w:tcPr>
          <w:p w14:paraId="47F1F634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02</w:t>
            </w:r>
          </w:p>
        </w:tc>
        <w:tc>
          <w:tcPr>
            <w:tcW w:w="1436" w:type="dxa"/>
            <w:shd w:val="clear" w:color="auto" w:fill="auto"/>
          </w:tcPr>
          <w:p w14:paraId="287EF28C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44</w:t>
            </w:r>
          </w:p>
        </w:tc>
      </w:tr>
      <w:tr w:rsidR="009A6F61" w14:paraId="7667337A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BAD6851" w14:textId="77777777" w:rsidR="009A6F61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687B575" w14:textId="77777777" w:rsidR="009A6F61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mulated AMD</w:t>
            </w:r>
          </w:p>
        </w:tc>
        <w:tc>
          <w:tcPr>
            <w:tcW w:w="1435" w:type="dxa"/>
            <w:shd w:val="clear" w:color="auto" w:fill="auto"/>
          </w:tcPr>
          <w:p w14:paraId="6F490EA9" w14:textId="77777777" w:rsidR="009A6F61" w:rsidRPr="00AA4A06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25</w:t>
            </w:r>
          </w:p>
        </w:tc>
        <w:tc>
          <w:tcPr>
            <w:tcW w:w="1436" w:type="dxa"/>
            <w:shd w:val="clear" w:color="auto" w:fill="auto"/>
          </w:tcPr>
          <w:p w14:paraId="60C45C55" w14:textId="363B5CCB" w:rsidR="009A6F61" w:rsidRPr="00AA4A06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36" w:type="dxa"/>
            <w:shd w:val="clear" w:color="auto" w:fill="auto"/>
          </w:tcPr>
          <w:p w14:paraId="68171B4B" w14:textId="77777777" w:rsidR="009A6F61" w:rsidRPr="00AA4A06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04</w:t>
            </w:r>
          </w:p>
        </w:tc>
        <w:tc>
          <w:tcPr>
            <w:tcW w:w="1436" w:type="dxa"/>
            <w:shd w:val="clear" w:color="auto" w:fill="auto"/>
          </w:tcPr>
          <w:p w14:paraId="597EF418" w14:textId="77777777" w:rsidR="009A6F61" w:rsidRPr="00AA4A06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A4A06">
              <w:rPr>
                <w:rFonts w:ascii="Times New Roman" w:hAnsi="Times New Roman" w:cs="Times New Roman"/>
                <w:sz w:val="18"/>
                <w:szCs w:val="18"/>
              </w:rPr>
              <w:t>3.45</w:t>
            </w:r>
          </w:p>
        </w:tc>
      </w:tr>
      <w:bookmarkEnd w:id="1"/>
    </w:tbl>
    <w:p w14:paraId="4E497FF2" w14:textId="77777777" w:rsidR="009A6F61" w:rsidRDefault="009A6F61" w:rsidP="009A6F61">
      <w:pPr>
        <w:spacing w:after="0"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74BE52BC" w14:textId="77777777" w:rsidR="009A6F61" w:rsidRDefault="009A6F61" w:rsidP="009A6F61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CB4679" w14:textId="1122F821" w:rsidR="009A6F61" w:rsidRPr="002C4B0C" w:rsidRDefault="009A6F61" w:rsidP="009A6F61">
      <w:pPr>
        <w:rPr>
          <w:rFonts w:ascii="Times New Roman" w:hAnsi="Times New Roman" w:cs="Times New Roman"/>
          <w:szCs w:val="20"/>
        </w:rPr>
      </w:pPr>
      <w:r w:rsidRPr="002C4B0C">
        <w:rPr>
          <w:rFonts w:ascii="Times New Roman" w:hAnsi="Times New Roman" w:cs="Times New Roman"/>
          <w:szCs w:val="20"/>
        </w:rPr>
        <w:lastRenderedPageBreak/>
        <w:t xml:space="preserve">Marginal means, standard errors, and confidence intervals for </w:t>
      </w:r>
      <w:r w:rsidR="00062E3C">
        <w:rPr>
          <w:rFonts w:ascii="Times New Roman" w:hAnsi="Times New Roman" w:cs="Times New Roman"/>
          <w:szCs w:val="20"/>
        </w:rPr>
        <w:t>trial order</w:t>
      </w:r>
      <w:r w:rsidRPr="002C4B0C">
        <w:rPr>
          <w:rFonts w:ascii="Times New Roman" w:hAnsi="Times New Roman" w:cs="Times New Roman"/>
          <w:szCs w:val="20"/>
        </w:rPr>
        <w:t>.</w:t>
      </w:r>
    </w:p>
    <w:tbl>
      <w:tblPr>
        <w:tblStyle w:val="TableGrid"/>
        <w:tblW w:w="9864" w:type="dxa"/>
        <w:tblInd w:w="-15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0"/>
        <w:gridCol w:w="1701"/>
        <w:gridCol w:w="1435"/>
        <w:gridCol w:w="1436"/>
        <w:gridCol w:w="1436"/>
        <w:gridCol w:w="1436"/>
      </w:tblGrid>
      <w:tr w:rsidR="009A6F61" w14:paraId="5EBB8343" w14:textId="77777777" w:rsidTr="00865D0D">
        <w:tc>
          <w:tcPr>
            <w:tcW w:w="2420" w:type="dxa"/>
            <w:shd w:val="clear" w:color="auto" w:fill="auto"/>
          </w:tcPr>
          <w:p w14:paraId="195B508C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sure</w:t>
            </w:r>
          </w:p>
        </w:tc>
        <w:tc>
          <w:tcPr>
            <w:tcW w:w="1701" w:type="dxa"/>
            <w:shd w:val="clear" w:color="auto" w:fill="auto"/>
          </w:tcPr>
          <w:p w14:paraId="5F2DD45D" w14:textId="67234C99" w:rsidR="009A6F61" w:rsidRPr="00877F19" w:rsidRDefault="00865D0D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rial Order</w:t>
            </w:r>
          </w:p>
        </w:tc>
        <w:tc>
          <w:tcPr>
            <w:tcW w:w="1435" w:type="dxa"/>
            <w:shd w:val="clear" w:color="auto" w:fill="auto"/>
            <w:vAlign w:val="center"/>
          </w:tcPr>
          <w:p w14:paraId="7C38D4E4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436" w:type="dxa"/>
            <w:shd w:val="clear" w:color="auto" w:fill="auto"/>
            <w:vAlign w:val="center"/>
          </w:tcPr>
          <w:p w14:paraId="2B4C1841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287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4B3EF8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onfidence Interval</w:t>
            </w:r>
          </w:p>
        </w:tc>
      </w:tr>
      <w:tr w:rsidR="009A6F61" w14:paraId="017CF4A4" w14:textId="77777777" w:rsidTr="00865D0D"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</w:tcPr>
          <w:p w14:paraId="5AA7930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69BF7C41" w14:textId="77777777" w:rsidR="009A6F61" w:rsidRPr="00877F19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</w:tcPr>
          <w:p w14:paraId="720EC338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6433FB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AE8BF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wer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2FA295" w14:textId="77777777" w:rsidR="009A6F61" w:rsidRPr="00BD2568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D25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pper</w:t>
            </w:r>
          </w:p>
        </w:tc>
      </w:tr>
      <w:tr w:rsidR="009A6F61" w14:paraId="57F261D4" w14:textId="77777777" w:rsidTr="00865D0D"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C1E822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formanc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F32ECD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575AA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3CC727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B0F5E4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D5F3B0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6F61" w14:paraId="141A3D6F" w14:textId="77777777" w:rsidTr="00865D0D">
        <w:trPr>
          <w:trHeight w:val="203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9FF961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7C2EBF46" w14:textId="14F16421" w:rsidR="009A6F61" w:rsidRPr="00F077B0" w:rsidRDefault="00E85ED8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286CD3BF" w14:textId="05564D14" w:rsidR="009A6F61" w:rsidRPr="00F077B0" w:rsidRDefault="000A274F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2.68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72040ED7" w14:textId="7B99647E" w:rsidR="009A6F61" w:rsidRPr="00F077B0" w:rsidRDefault="000A274F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.36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20BA40BF" w14:textId="588D51E4" w:rsidR="009A6F61" w:rsidRPr="00F077B0" w:rsidRDefault="000A274F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7.46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2452B5EE" w14:textId="5DCCC69C" w:rsidR="009A6F61" w:rsidRPr="00F077B0" w:rsidRDefault="000A274F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7.90</w:t>
            </w:r>
          </w:p>
        </w:tc>
      </w:tr>
      <w:tr w:rsidR="009A6F61" w14:paraId="50DEC2BD" w14:textId="77777777" w:rsidTr="00865D0D">
        <w:trPr>
          <w:trHeight w:val="203"/>
        </w:trPr>
        <w:tc>
          <w:tcPr>
            <w:tcW w:w="2420" w:type="dxa"/>
            <w:shd w:val="clear" w:color="auto" w:fill="auto"/>
            <w:vAlign w:val="center"/>
          </w:tcPr>
          <w:p w14:paraId="4DB39A39" w14:textId="77777777" w:rsidR="009A6F61" w:rsidRPr="00F077B0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E3060CF" w14:textId="568BB76E" w:rsidR="009A6F61" w:rsidRPr="00F077B0" w:rsidRDefault="00E85ED8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20FED8D1" w14:textId="7BD2EF69" w:rsidR="009A6F61" w:rsidRPr="00F077B0" w:rsidRDefault="000A274F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1.17</w:t>
            </w:r>
          </w:p>
        </w:tc>
        <w:tc>
          <w:tcPr>
            <w:tcW w:w="1436" w:type="dxa"/>
            <w:shd w:val="clear" w:color="auto" w:fill="auto"/>
          </w:tcPr>
          <w:p w14:paraId="6BD087E4" w14:textId="51D98D8E" w:rsidR="009A6F61" w:rsidRPr="00F077B0" w:rsidRDefault="000A274F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.07</w:t>
            </w:r>
          </w:p>
        </w:tc>
        <w:tc>
          <w:tcPr>
            <w:tcW w:w="1436" w:type="dxa"/>
            <w:shd w:val="clear" w:color="auto" w:fill="auto"/>
          </w:tcPr>
          <w:p w14:paraId="39FA17FC" w14:textId="45C031DE" w:rsidR="009A6F61" w:rsidRPr="00F077B0" w:rsidRDefault="000A274F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6.52</w:t>
            </w:r>
          </w:p>
        </w:tc>
        <w:tc>
          <w:tcPr>
            <w:tcW w:w="1436" w:type="dxa"/>
            <w:shd w:val="clear" w:color="auto" w:fill="auto"/>
          </w:tcPr>
          <w:p w14:paraId="4A76F696" w14:textId="3CE09DCC" w:rsidR="009A6F61" w:rsidRPr="00F077B0" w:rsidRDefault="000A274F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15.82</w:t>
            </w:r>
          </w:p>
        </w:tc>
      </w:tr>
      <w:tr w:rsidR="00E85ED8" w14:paraId="3325F78A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CE1BC3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Steps</w:t>
            </w:r>
          </w:p>
        </w:tc>
        <w:tc>
          <w:tcPr>
            <w:tcW w:w="1701" w:type="dxa"/>
            <w:shd w:val="clear" w:color="auto" w:fill="auto"/>
          </w:tcPr>
          <w:p w14:paraId="4AFEE8AB" w14:textId="4484B2EE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3030BBAB" w14:textId="449D2E8D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9.88</w:t>
            </w:r>
          </w:p>
        </w:tc>
        <w:tc>
          <w:tcPr>
            <w:tcW w:w="1436" w:type="dxa"/>
            <w:shd w:val="clear" w:color="auto" w:fill="auto"/>
          </w:tcPr>
          <w:p w14:paraId="589C56E7" w14:textId="6E5F6E27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9</w:t>
            </w:r>
          </w:p>
        </w:tc>
        <w:tc>
          <w:tcPr>
            <w:tcW w:w="1436" w:type="dxa"/>
            <w:shd w:val="clear" w:color="auto" w:fill="auto"/>
          </w:tcPr>
          <w:p w14:paraId="00BEB636" w14:textId="19F9ADCA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6.85</w:t>
            </w:r>
          </w:p>
        </w:tc>
        <w:tc>
          <w:tcPr>
            <w:tcW w:w="1436" w:type="dxa"/>
            <w:shd w:val="clear" w:color="auto" w:fill="auto"/>
          </w:tcPr>
          <w:p w14:paraId="2F60E460" w14:textId="360A5B91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2.90</w:t>
            </w:r>
          </w:p>
        </w:tc>
      </w:tr>
      <w:tr w:rsidR="00E85ED8" w14:paraId="4166B2A6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296451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69E60871" w14:textId="3E0A32C1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38DEC14D" w14:textId="2909F184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0.04</w:t>
            </w:r>
          </w:p>
        </w:tc>
        <w:tc>
          <w:tcPr>
            <w:tcW w:w="1436" w:type="dxa"/>
            <w:shd w:val="clear" w:color="auto" w:fill="auto"/>
          </w:tcPr>
          <w:p w14:paraId="54AA702D" w14:textId="221487A3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09</w:t>
            </w:r>
          </w:p>
        </w:tc>
        <w:tc>
          <w:tcPr>
            <w:tcW w:w="1436" w:type="dxa"/>
            <w:shd w:val="clear" w:color="auto" w:fill="auto"/>
          </w:tcPr>
          <w:p w14:paraId="299E59F2" w14:textId="768B2BA7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7.02</w:t>
            </w:r>
          </w:p>
        </w:tc>
        <w:tc>
          <w:tcPr>
            <w:tcW w:w="1436" w:type="dxa"/>
            <w:shd w:val="clear" w:color="auto" w:fill="auto"/>
          </w:tcPr>
          <w:p w14:paraId="3AED6C76" w14:textId="5BC286C6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3.06</w:t>
            </w:r>
          </w:p>
        </w:tc>
      </w:tr>
      <w:tr w:rsidR="00E85ED8" w14:paraId="1BD060CA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BE06499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sk incompletion</w:t>
            </w:r>
          </w:p>
        </w:tc>
        <w:tc>
          <w:tcPr>
            <w:tcW w:w="1701" w:type="dxa"/>
            <w:shd w:val="clear" w:color="auto" w:fill="auto"/>
          </w:tcPr>
          <w:p w14:paraId="0A7FF057" w14:textId="34961732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6933FA44" w14:textId="0FF8E13E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6" w:type="dxa"/>
            <w:shd w:val="clear" w:color="auto" w:fill="auto"/>
          </w:tcPr>
          <w:p w14:paraId="0A14F98B" w14:textId="461ACB92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87</w:t>
            </w:r>
          </w:p>
        </w:tc>
        <w:tc>
          <w:tcPr>
            <w:tcW w:w="1436" w:type="dxa"/>
            <w:shd w:val="clear" w:color="auto" w:fill="auto"/>
          </w:tcPr>
          <w:p w14:paraId="61B6001E" w14:textId="313F0E24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36" w:type="dxa"/>
            <w:shd w:val="clear" w:color="auto" w:fill="auto"/>
          </w:tcPr>
          <w:p w14:paraId="1E2F68B3" w14:textId="21316415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79</w:t>
            </w:r>
          </w:p>
        </w:tc>
      </w:tr>
      <w:tr w:rsidR="00E85ED8" w14:paraId="5EB13E39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41DDCF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28B35A7C" w14:textId="3917763E" w:rsidR="00E85ED8" w:rsidRPr="00AA4A06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03A2FD99" w14:textId="66829C64" w:rsidR="00E85ED8" w:rsidRPr="00F077B0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08</w:t>
            </w:r>
          </w:p>
        </w:tc>
        <w:tc>
          <w:tcPr>
            <w:tcW w:w="1436" w:type="dxa"/>
            <w:shd w:val="clear" w:color="auto" w:fill="auto"/>
          </w:tcPr>
          <w:p w14:paraId="1EE7930D" w14:textId="08C45C6D" w:rsidR="00E85ED8" w:rsidRPr="00F077B0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87</w:t>
            </w:r>
          </w:p>
        </w:tc>
        <w:tc>
          <w:tcPr>
            <w:tcW w:w="1436" w:type="dxa"/>
            <w:shd w:val="clear" w:color="auto" w:fill="auto"/>
          </w:tcPr>
          <w:p w14:paraId="3501239A" w14:textId="33C1D81C" w:rsidR="00E85ED8" w:rsidRPr="00F077B0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0.169</w:t>
            </w:r>
          </w:p>
        </w:tc>
        <w:tc>
          <w:tcPr>
            <w:tcW w:w="1436" w:type="dxa"/>
            <w:shd w:val="clear" w:color="auto" w:fill="auto"/>
          </w:tcPr>
          <w:p w14:paraId="07BFA889" w14:textId="15C19DDE" w:rsidR="00E85ED8" w:rsidRPr="00F077B0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E85ED8" w14:paraId="63A3C0AB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50AD0239" w14:textId="77777777" w:rsidR="00E85ED8" w:rsidRPr="00F57ADB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sk errors</w:t>
            </w:r>
          </w:p>
        </w:tc>
        <w:tc>
          <w:tcPr>
            <w:tcW w:w="1701" w:type="dxa"/>
            <w:shd w:val="clear" w:color="auto" w:fill="auto"/>
          </w:tcPr>
          <w:p w14:paraId="183B25AB" w14:textId="693B9026" w:rsidR="00E85ED8" w:rsidRPr="00AA4A06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3020C63F" w14:textId="59E5AE1C" w:rsidR="00E85ED8" w:rsidRPr="00AA4A06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</w:p>
        </w:tc>
        <w:tc>
          <w:tcPr>
            <w:tcW w:w="1436" w:type="dxa"/>
            <w:shd w:val="clear" w:color="auto" w:fill="auto"/>
          </w:tcPr>
          <w:p w14:paraId="74623068" w14:textId="4CE21FBC" w:rsidR="00E85ED8" w:rsidRPr="00AA4A06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2</w:t>
            </w:r>
          </w:p>
        </w:tc>
        <w:tc>
          <w:tcPr>
            <w:tcW w:w="1436" w:type="dxa"/>
            <w:shd w:val="clear" w:color="auto" w:fill="auto"/>
          </w:tcPr>
          <w:p w14:paraId="75E7F798" w14:textId="5B0E4482" w:rsidR="00E85ED8" w:rsidRPr="00AA4A06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07</w:t>
            </w:r>
          </w:p>
        </w:tc>
        <w:tc>
          <w:tcPr>
            <w:tcW w:w="1436" w:type="dxa"/>
            <w:shd w:val="clear" w:color="auto" w:fill="auto"/>
          </w:tcPr>
          <w:p w14:paraId="5F127F1F" w14:textId="3FD20984" w:rsidR="00E85ED8" w:rsidRPr="00AA4A06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59</w:t>
            </w:r>
          </w:p>
        </w:tc>
      </w:tr>
      <w:tr w:rsidR="00E85ED8" w14:paraId="5D5E183D" w14:textId="77777777" w:rsidTr="00865D0D">
        <w:trPr>
          <w:trHeight w:val="158"/>
        </w:trPr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35C5B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39AC8AE" w14:textId="3B9ACEF9" w:rsidR="00E85ED8" w:rsidRPr="00AA4A06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</w:tcPr>
          <w:p w14:paraId="341188D6" w14:textId="7B7BFFB9" w:rsidR="00E85ED8" w:rsidRPr="00AA4A06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1FBB5A7A" w14:textId="2BEF6EA4" w:rsidR="00E85ED8" w:rsidRPr="00AA4A06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372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718AC0E6" w14:textId="7F34DFC8" w:rsidR="00E85ED8" w:rsidRPr="00AA4A06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73173BCD" w14:textId="04EB5804" w:rsidR="00E85ED8" w:rsidRPr="00AA4A06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9A6F61" w14:paraId="30E24B77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D4C43B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8777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ychological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791719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780A19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285020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6BCCF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D61B4F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85ED8" w14:paraId="45F62DDD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75DCAF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xiety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68A023B7" w14:textId="6E85E805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6287088F" w14:textId="6999C83E" w:rsidR="00E85ED8" w:rsidRPr="00F077B0" w:rsidRDefault="00E85ED8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.82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7160310F" w14:textId="6FA01C02" w:rsidR="00E85ED8" w:rsidRPr="00F077B0" w:rsidRDefault="00E85ED8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124707DC" w14:textId="3E54AF6C" w:rsidR="00E85ED8" w:rsidRPr="00F077B0" w:rsidRDefault="00E85ED8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.01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4A053CB1" w14:textId="08C50677" w:rsidR="00E85ED8" w:rsidRPr="00F077B0" w:rsidRDefault="00E85ED8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.63</w:t>
            </w:r>
          </w:p>
        </w:tc>
      </w:tr>
      <w:tr w:rsidR="00E85ED8" w14:paraId="23297198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04A4FC7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0DE34CA1" w14:textId="30516F1B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63FF6CF7" w14:textId="73B24992" w:rsidR="00E85ED8" w:rsidRPr="00F077B0" w:rsidRDefault="00E85ED8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58</w:t>
            </w:r>
          </w:p>
        </w:tc>
        <w:tc>
          <w:tcPr>
            <w:tcW w:w="1436" w:type="dxa"/>
            <w:shd w:val="clear" w:color="auto" w:fill="auto"/>
          </w:tcPr>
          <w:p w14:paraId="59042D93" w14:textId="380EF6D0" w:rsidR="00E85ED8" w:rsidRPr="00F077B0" w:rsidRDefault="00E85ED8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</w:tc>
        <w:tc>
          <w:tcPr>
            <w:tcW w:w="1436" w:type="dxa"/>
            <w:shd w:val="clear" w:color="auto" w:fill="auto"/>
          </w:tcPr>
          <w:p w14:paraId="1055452F" w14:textId="083050BA" w:rsidR="00E85ED8" w:rsidRPr="00F077B0" w:rsidRDefault="00E85ED8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.77</w:t>
            </w:r>
          </w:p>
        </w:tc>
        <w:tc>
          <w:tcPr>
            <w:tcW w:w="1436" w:type="dxa"/>
            <w:shd w:val="clear" w:color="auto" w:fill="auto"/>
          </w:tcPr>
          <w:p w14:paraId="324BDB51" w14:textId="48D154AC" w:rsidR="00E85ED8" w:rsidRPr="00F077B0" w:rsidRDefault="00E85ED8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.39</w:t>
            </w:r>
          </w:p>
        </w:tc>
      </w:tr>
      <w:tr w:rsidR="00E85ED8" w14:paraId="32D5325C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7F78C6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Worry</w:t>
            </w:r>
          </w:p>
        </w:tc>
        <w:tc>
          <w:tcPr>
            <w:tcW w:w="1701" w:type="dxa"/>
            <w:shd w:val="clear" w:color="auto" w:fill="auto"/>
          </w:tcPr>
          <w:p w14:paraId="3ED2A130" w14:textId="501C01A4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317E90BF" w14:textId="60B9EA7E" w:rsidR="00E85ED8" w:rsidRPr="00F077B0" w:rsidRDefault="00E85ED8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29</w:t>
            </w:r>
          </w:p>
        </w:tc>
        <w:tc>
          <w:tcPr>
            <w:tcW w:w="1436" w:type="dxa"/>
            <w:shd w:val="clear" w:color="auto" w:fill="auto"/>
          </w:tcPr>
          <w:p w14:paraId="5F83AED9" w14:textId="76BAC57E" w:rsidR="00E85ED8" w:rsidRPr="00F077B0" w:rsidRDefault="00E85ED8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1436" w:type="dxa"/>
            <w:shd w:val="clear" w:color="auto" w:fill="auto"/>
          </w:tcPr>
          <w:p w14:paraId="59D7B543" w14:textId="2A79F1BF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11</w:t>
            </w:r>
          </w:p>
        </w:tc>
        <w:tc>
          <w:tcPr>
            <w:tcW w:w="1436" w:type="dxa"/>
            <w:shd w:val="clear" w:color="auto" w:fill="auto"/>
          </w:tcPr>
          <w:p w14:paraId="4351C3E6" w14:textId="539C3305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47</w:t>
            </w:r>
          </w:p>
        </w:tc>
      </w:tr>
      <w:tr w:rsidR="00E85ED8" w14:paraId="2B887F77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7F9CB2A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04F3D8A3" w14:textId="5B54B1BC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19CA988B" w14:textId="0CEDE6EB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19</w:t>
            </w:r>
          </w:p>
        </w:tc>
        <w:tc>
          <w:tcPr>
            <w:tcW w:w="1436" w:type="dxa"/>
            <w:shd w:val="clear" w:color="auto" w:fill="auto"/>
          </w:tcPr>
          <w:p w14:paraId="0C4AD03C" w14:textId="7F358980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1436" w:type="dxa"/>
            <w:shd w:val="clear" w:color="auto" w:fill="auto"/>
          </w:tcPr>
          <w:p w14:paraId="2D234911" w14:textId="2068BB87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36" w:type="dxa"/>
            <w:shd w:val="clear" w:color="auto" w:fill="auto"/>
          </w:tcPr>
          <w:p w14:paraId="3DB6DEA7" w14:textId="71FFA3C9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E85ED8" w14:paraId="10E3D54D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E8EC70E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Task engagement</w:t>
            </w:r>
          </w:p>
        </w:tc>
        <w:tc>
          <w:tcPr>
            <w:tcW w:w="1701" w:type="dxa"/>
            <w:shd w:val="clear" w:color="auto" w:fill="auto"/>
          </w:tcPr>
          <w:p w14:paraId="36774139" w14:textId="5D847ACE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180DF915" w14:textId="486A1460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91</w:t>
            </w:r>
          </w:p>
        </w:tc>
        <w:tc>
          <w:tcPr>
            <w:tcW w:w="1436" w:type="dxa"/>
            <w:shd w:val="clear" w:color="auto" w:fill="auto"/>
          </w:tcPr>
          <w:p w14:paraId="6B195825" w14:textId="23E9E818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1436" w:type="dxa"/>
            <w:shd w:val="clear" w:color="auto" w:fill="auto"/>
          </w:tcPr>
          <w:p w14:paraId="46576227" w14:textId="2FBA0BF4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7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36" w:type="dxa"/>
            <w:shd w:val="clear" w:color="auto" w:fill="auto"/>
          </w:tcPr>
          <w:p w14:paraId="215D3C6D" w14:textId="773B45E2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</w:tr>
      <w:tr w:rsidR="00E85ED8" w14:paraId="045CDBF1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0F7AAB31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0061D76" w14:textId="39DB7019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35A52D95" w14:textId="513388EE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436" w:type="dxa"/>
            <w:shd w:val="clear" w:color="auto" w:fill="auto"/>
          </w:tcPr>
          <w:p w14:paraId="1CD26E65" w14:textId="1D9E2822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  <w:tc>
          <w:tcPr>
            <w:tcW w:w="1436" w:type="dxa"/>
            <w:shd w:val="clear" w:color="auto" w:fill="auto"/>
          </w:tcPr>
          <w:p w14:paraId="4FE1D42F" w14:textId="0F6969B5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436" w:type="dxa"/>
            <w:shd w:val="clear" w:color="auto" w:fill="auto"/>
          </w:tcPr>
          <w:p w14:paraId="2595F175" w14:textId="37F4F6A6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</w:tr>
      <w:tr w:rsidR="00E85ED8" w14:paraId="43D1B347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796E5622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Distress</w:t>
            </w:r>
          </w:p>
        </w:tc>
        <w:tc>
          <w:tcPr>
            <w:tcW w:w="1701" w:type="dxa"/>
            <w:shd w:val="clear" w:color="auto" w:fill="auto"/>
          </w:tcPr>
          <w:p w14:paraId="18EB4F4A" w14:textId="61FF62BB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164D83F5" w14:textId="6DAF85DA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7</w:t>
            </w:r>
          </w:p>
        </w:tc>
        <w:tc>
          <w:tcPr>
            <w:tcW w:w="1436" w:type="dxa"/>
            <w:shd w:val="clear" w:color="auto" w:fill="auto"/>
          </w:tcPr>
          <w:p w14:paraId="36CBF8B7" w14:textId="05156D8B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60</w:t>
            </w:r>
          </w:p>
        </w:tc>
        <w:tc>
          <w:tcPr>
            <w:tcW w:w="1436" w:type="dxa"/>
            <w:shd w:val="clear" w:color="auto" w:fill="auto"/>
          </w:tcPr>
          <w:p w14:paraId="4A114C7C" w14:textId="3BEA539D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36" w:type="dxa"/>
            <w:shd w:val="clear" w:color="auto" w:fill="auto"/>
          </w:tcPr>
          <w:p w14:paraId="14B0203E" w14:textId="4BA70869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39</w:t>
            </w:r>
          </w:p>
        </w:tc>
      </w:tr>
      <w:tr w:rsidR="00E85ED8" w14:paraId="5F4DB94F" w14:textId="77777777" w:rsidTr="00865D0D">
        <w:trPr>
          <w:trHeight w:val="158"/>
        </w:trPr>
        <w:tc>
          <w:tcPr>
            <w:tcW w:w="24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D792F1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F2D13D3" w14:textId="24D61449" w:rsidR="00E85ED8" w:rsidRPr="00F077B0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</w:tcPr>
          <w:p w14:paraId="4F5E4B2F" w14:textId="227798B6" w:rsidR="00E85ED8" w:rsidRPr="00F077B0" w:rsidRDefault="000A274F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5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6F77397D" w14:textId="5B20D760" w:rsidR="00E85ED8" w:rsidRPr="00F077B0" w:rsidRDefault="000A274F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60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4BE5746F" w14:textId="27966F39" w:rsidR="00E85ED8" w:rsidRPr="00F077B0" w:rsidRDefault="000A274F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3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shd w:val="clear" w:color="auto" w:fill="auto"/>
          </w:tcPr>
          <w:p w14:paraId="3CB0A243" w14:textId="4932D1BE" w:rsidR="00E85ED8" w:rsidRPr="00F077B0" w:rsidRDefault="000A274F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9A6F61" w14:paraId="10BF4D4B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CAE4CA" w14:textId="77777777" w:rsidR="009A6F61" w:rsidRPr="00D87776" w:rsidRDefault="009A6F61" w:rsidP="00E20C4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hysiological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B7F219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CF8553" w14:textId="77777777" w:rsidR="009A6F61" w:rsidRPr="00F077B0" w:rsidRDefault="009A6F61" w:rsidP="00E20C47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3A6545" w14:textId="77777777" w:rsidR="009A6F61" w:rsidRPr="00F077B0" w:rsidRDefault="009A6F61" w:rsidP="00E20C47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4BD0AC" w14:textId="77777777" w:rsidR="009A6F61" w:rsidRPr="00F077B0" w:rsidRDefault="009A6F61" w:rsidP="00E20C47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13C33" w14:textId="77777777" w:rsidR="009A6F61" w:rsidRPr="00F077B0" w:rsidRDefault="009A6F61" w:rsidP="00E20C47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85ED8" w14:paraId="6DF7A11E" w14:textId="77777777" w:rsidTr="00865D0D">
        <w:trPr>
          <w:trHeight w:val="158"/>
        </w:trPr>
        <w:tc>
          <w:tcPr>
            <w:tcW w:w="24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04E4C8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R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54C9786A" w14:textId="28D97CA6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501D5758" w14:textId="12A4CEBE" w:rsidR="00E85ED8" w:rsidRPr="00F077B0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.18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10ACA6D6" w14:textId="7ECFE602" w:rsidR="00E85ED8" w:rsidRPr="00F077B0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44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4A890761" w14:textId="7E2B0DEF" w:rsidR="00E85ED8" w:rsidRPr="00F077B0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.13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shd w:val="clear" w:color="auto" w:fill="auto"/>
          </w:tcPr>
          <w:p w14:paraId="05ECF174" w14:textId="76170AB3" w:rsidR="00E85ED8" w:rsidRPr="00F077B0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.24</w:t>
            </w:r>
          </w:p>
        </w:tc>
      </w:tr>
      <w:tr w:rsidR="00E85ED8" w14:paraId="1B0249B8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4FECDBA8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4CB39B44" w14:textId="378EF82D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21585460" w14:textId="2DA5EEB9" w:rsidR="00E85ED8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.52</w:t>
            </w:r>
          </w:p>
        </w:tc>
        <w:tc>
          <w:tcPr>
            <w:tcW w:w="1436" w:type="dxa"/>
            <w:shd w:val="clear" w:color="auto" w:fill="auto"/>
          </w:tcPr>
          <w:p w14:paraId="54A9A417" w14:textId="08B7D610" w:rsidR="00E85ED8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44</w:t>
            </w:r>
          </w:p>
        </w:tc>
        <w:tc>
          <w:tcPr>
            <w:tcW w:w="1436" w:type="dxa"/>
            <w:shd w:val="clear" w:color="auto" w:fill="auto"/>
          </w:tcPr>
          <w:p w14:paraId="0B08EF8F" w14:textId="33D0E539" w:rsidR="00E85ED8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.46</w:t>
            </w:r>
          </w:p>
        </w:tc>
        <w:tc>
          <w:tcPr>
            <w:tcW w:w="1436" w:type="dxa"/>
            <w:shd w:val="clear" w:color="auto" w:fill="auto"/>
          </w:tcPr>
          <w:p w14:paraId="70DAF552" w14:textId="2276049F" w:rsidR="00E85ED8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.58</w:t>
            </w:r>
          </w:p>
        </w:tc>
      </w:tr>
      <w:tr w:rsidR="00E85ED8" w14:paraId="6D63BADB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41D2E64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SDNN</w:t>
            </w:r>
          </w:p>
        </w:tc>
        <w:tc>
          <w:tcPr>
            <w:tcW w:w="1701" w:type="dxa"/>
            <w:shd w:val="clear" w:color="auto" w:fill="auto"/>
          </w:tcPr>
          <w:p w14:paraId="52D9ABE7" w14:textId="0D2C5DD9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03A4A2E6" w14:textId="279E724A" w:rsidR="00E85ED8" w:rsidRPr="00F077B0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2.68</w:t>
            </w:r>
          </w:p>
        </w:tc>
        <w:tc>
          <w:tcPr>
            <w:tcW w:w="1436" w:type="dxa"/>
            <w:shd w:val="clear" w:color="auto" w:fill="auto"/>
          </w:tcPr>
          <w:p w14:paraId="5E0A0D32" w14:textId="4524E8DA" w:rsidR="00E85ED8" w:rsidRPr="00F077B0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36" w:type="dxa"/>
            <w:shd w:val="clear" w:color="auto" w:fill="auto"/>
          </w:tcPr>
          <w:p w14:paraId="42A9277B" w14:textId="731070EE" w:rsidR="00E85ED8" w:rsidRPr="00F077B0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.12</w:t>
            </w:r>
          </w:p>
        </w:tc>
        <w:tc>
          <w:tcPr>
            <w:tcW w:w="1436" w:type="dxa"/>
            <w:shd w:val="clear" w:color="auto" w:fill="auto"/>
          </w:tcPr>
          <w:p w14:paraId="6E5C7E3C" w14:textId="19EA4C54" w:rsidR="00E85ED8" w:rsidRPr="00F077B0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.24</w:t>
            </w:r>
          </w:p>
        </w:tc>
      </w:tr>
      <w:tr w:rsidR="00E85ED8" w14:paraId="1A9DDBDA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26045587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0F51DA29" w14:textId="2BC742B4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522B20A0" w14:textId="31374511" w:rsidR="00E85ED8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.94</w:t>
            </w:r>
          </w:p>
        </w:tc>
        <w:tc>
          <w:tcPr>
            <w:tcW w:w="1436" w:type="dxa"/>
            <w:shd w:val="clear" w:color="auto" w:fill="auto"/>
          </w:tcPr>
          <w:p w14:paraId="5B8F69C6" w14:textId="3405BE6D" w:rsidR="00E85ED8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65</w:t>
            </w:r>
          </w:p>
        </w:tc>
        <w:tc>
          <w:tcPr>
            <w:tcW w:w="1436" w:type="dxa"/>
            <w:shd w:val="clear" w:color="auto" w:fill="auto"/>
          </w:tcPr>
          <w:p w14:paraId="27D9ADFE" w14:textId="5135B898" w:rsidR="00E85ED8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.26</w:t>
            </w:r>
          </w:p>
        </w:tc>
        <w:tc>
          <w:tcPr>
            <w:tcW w:w="1436" w:type="dxa"/>
            <w:shd w:val="clear" w:color="auto" w:fill="auto"/>
          </w:tcPr>
          <w:p w14:paraId="64F4B3AD" w14:textId="5AF219C2" w:rsidR="00E85ED8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.62</w:t>
            </w:r>
          </w:p>
        </w:tc>
      </w:tr>
      <w:tr w:rsidR="00E85ED8" w14:paraId="2DEE0750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507F22B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77B0">
              <w:rPr>
                <w:rFonts w:ascii="Times New Roman" w:hAnsi="Times New Roman" w:cs="Times New Roman"/>
                <w:sz w:val="18"/>
                <w:szCs w:val="18"/>
              </w:rPr>
              <w:t>rMSSD</w:t>
            </w:r>
          </w:p>
        </w:tc>
        <w:tc>
          <w:tcPr>
            <w:tcW w:w="1701" w:type="dxa"/>
            <w:shd w:val="clear" w:color="auto" w:fill="auto"/>
          </w:tcPr>
          <w:p w14:paraId="0CE22966" w14:textId="18DE7B33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5B5AF65C" w14:textId="330B4263" w:rsidR="00E85ED8" w:rsidRPr="00F077B0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08</w:t>
            </w:r>
          </w:p>
        </w:tc>
        <w:tc>
          <w:tcPr>
            <w:tcW w:w="1436" w:type="dxa"/>
            <w:shd w:val="clear" w:color="auto" w:fill="auto"/>
          </w:tcPr>
          <w:p w14:paraId="4BAA0C20" w14:textId="5B671D29" w:rsidR="00E85ED8" w:rsidRPr="00F077B0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18</w:t>
            </w:r>
          </w:p>
        </w:tc>
        <w:tc>
          <w:tcPr>
            <w:tcW w:w="1436" w:type="dxa"/>
            <w:shd w:val="clear" w:color="auto" w:fill="auto"/>
          </w:tcPr>
          <w:p w14:paraId="55A00642" w14:textId="6D0B0D3E" w:rsidR="00E85ED8" w:rsidRPr="00F077B0" w:rsidRDefault="005C60FC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.51</w:t>
            </w:r>
          </w:p>
        </w:tc>
        <w:tc>
          <w:tcPr>
            <w:tcW w:w="1436" w:type="dxa"/>
            <w:shd w:val="clear" w:color="auto" w:fill="auto"/>
          </w:tcPr>
          <w:p w14:paraId="771CFB9F" w14:textId="621E19CE" w:rsidR="00E85ED8" w:rsidRPr="00F077B0" w:rsidRDefault="005C60FC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.65</w:t>
            </w:r>
          </w:p>
        </w:tc>
      </w:tr>
      <w:tr w:rsidR="00E85ED8" w14:paraId="1882925D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F9B47FB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23251957" w14:textId="02018E6B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6149D813" w14:textId="741C008E" w:rsidR="00E85ED8" w:rsidRDefault="005C60FC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.40</w:t>
            </w:r>
          </w:p>
        </w:tc>
        <w:tc>
          <w:tcPr>
            <w:tcW w:w="1436" w:type="dxa"/>
            <w:shd w:val="clear" w:color="auto" w:fill="auto"/>
          </w:tcPr>
          <w:p w14:paraId="68F336F4" w14:textId="5FAB4517" w:rsidR="00E85ED8" w:rsidRDefault="005C60FC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36" w:type="dxa"/>
            <w:shd w:val="clear" w:color="auto" w:fill="auto"/>
          </w:tcPr>
          <w:p w14:paraId="5590179D" w14:textId="5EAFD399" w:rsidR="00E85ED8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.67</w:t>
            </w:r>
          </w:p>
        </w:tc>
        <w:tc>
          <w:tcPr>
            <w:tcW w:w="1436" w:type="dxa"/>
            <w:shd w:val="clear" w:color="auto" w:fill="auto"/>
          </w:tcPr>
          <w:p w14:paraId="13E6CE3C" w14:textId="478783E9" w:rsidR="00E85ED8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.12</w:t>
            </w:r>
          </w:p>
        </w:tc>
      </w:tr>
      <w:tr w:rsidR="00E85ED8" w14:paraId="50BA42CF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6435C6F6" w14:textId="77777777" w:rsidR="00E85ED8" w:rsidRPr="00F077B0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F</w:t>
            </w: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701" w:type="dxa"/>
            <w:shd w:val="clear" w:color="auto" w:fill="auto"/>
          </w:tcPr>
          <w:p w14:paraId="7E1EA8A6" w14:textId="660A94C7" w:rsidR="00E85ED8" w:rsidRPr="0094684D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7938EDF9" w14:textId="06C7ABE9" w:rsidR="00E85ED8" w:rsidRPr="00F077B0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05.34</w:t>
            </w:r>
          </w:p>
        </w:tc>
        <w:tc>
          <w:tcPr>
            <w:tcW w:w="1436" w:type="dxa"/>
            <w:shd w:val="clear" w:color="auto" w:fill="auto"/>
          </w:tcPr>
          <w:p w14:paraId="180E6B76" w14:textId="40BD7EA3" w:rsidR="00E85ED8" w:rsidRPr="00F077B0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72.83</w:t>
            </w:r>
          </w:p>
        </w:tc>
        <w:tc>
          <w:tcPr>
            <w:tcW w:w="1436" w:type="dxa"/>
            <w:shd w:val="clear" w:color="auto" w:fill="auto"/>
          </w:tcPr>
          <w:p w14:paraId="7C3D4709" w14:textId="3D313C84" w:rsidR="00E85ED8" w:rsidRPr="00F077B0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33.20</w:t>
            </w:r>
          </w:p>
        </w:tc>
        <w:tc>
          <w:tcPr>
            <w:tcW w:w="1436" w:type="dxa"/>
            <w:shd w:val="clear" w:color="auto" w:fill="auto"/>
          </w:tcPr>
          <w:p w14:paraId="55DB14D0" w14:textId="1D4CA8F6" w:rsidR="00E85ED8" w:rsidRPr="00F077B0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77.47</w:t>
            </w:r>
          </w:p>
        </w:tc>
      </w:tr>
      <w:tr w:rsidR="00E85ED8" w14:paraId="5AFB8A9F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4A1D179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EEDD35E" w14:textId="2A75A576" w:rsidR="00E85ED8" w:rsidRPr="0094684D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24D290C5" w14:textId="0F046965" w:rsidR="00E85ED8" w:rsidRPr="0094684D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52.56</w:t>
            </w:r>
          </w:p>
        </w:tc>
        <w:tc>
          <w:tcPr>
            <w:tcW w:w="1436" w:type="dxa"/>
            <w:shd w:val="clear" w:color="auto" w:fill="auto"/>
          </w:tcPr>
          <w:p w14:paraId="3D08A451" w14:textId="2903485E" w:rsidR="00E85ED8" w:rsidRPr="0094684D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02.72</w:t>
            </w:r>
          </w:p>
        </w:tc>
        <w:tc>
          <w:tcPr>
            <w:tcW w:w="1436" w:type="dxa"/>
            <w:shd w:val="clear" w:color="auto" w:fill="auto"/>
          </w:tcPr>
          <w:p w14:paraId="0F948D99" w14:textId="2F4007EE" w:rsidR="00E85ED8" w:rsidRPr="0094684D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40.96</w:t>
            </w:r>
          </w:p>
        </w:tc>
        <w:tc>
          <w:tcPr>
            <w:tcW w:w="1436" w:type="dxa"/>
            <w:shd w:val="clear" w:color="auto" w:fill="auto"/>
          </w:tcPr>
          <w:p w14:paraId="5108D5B6" w14:textId="4226FEE0" w:rsidR="00E85ED8" w:rsidRPr="0094684D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864.16</w:t>
            </w:r>
          </w:p>
        </w:tc>
      </w:tr>
      <w:tr w:rsidR="00E85ED8" w14:paraId="050539DD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7F01D7FD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F</w:t>
            </w: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701" w:type="dxa"/>
            <w:shd w:val="clear" w:color="auto" w:fill="auto"/>
          </w:tcPr>
          <w:p w14:paraId="04C80A23" w14:textId="4917CC81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093992B2" w14:textId="4F933E07" w:rsidR="00E85ED8" w:rsidRPr="00AA4A06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17.93</w:t>
            </w:r>
          </w:p>
        </w:tc>
        <w:tc>
          <w:tcPr>
            <w:tcW w:w="1436" w:type="dxa"/>
            <w:shd w:val="clear" w:color="auto" w:fill="auto"/>
          </w:tcPr>
          <w:p w14:paraId="00BD7010" w14:textId="649BA1C3" w:rsidR="00E85ED8" w:rsidRPr="00AA4A06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9.61</w:t>
            </w:r>
          </w:p>
        </w:tc>
        <w:tc>
          <w:tcPr>
            <w:tcW w:w="1436" w:type="dxa"/>
            <w:shd w:val="clear" w:color="auto" w:fill="auto"/>
          </w:tcPr>
          <w:p w14:paraId="7E80CE88" w14:textId="689F37F6" w:rsidR="00E85ED8" w:rsidRPr="00AA4A06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4.08</w:t>
            </w:r>
          </w:p>
        </w:tc>
        <w:tc>
          <w:tcPr>
            <w:tcW w:w="1436" w:type="dxa"/>
            <w:shd w:val="clear" w:color="auto" w:fill="auto"/>
          </w:tcPr>
          <w:p w14:paraId="2E802481" w14:textId="5B492B98" w:rsidR="00E85ED8" w:rsidRPr="00AA4A06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1.79</w:t>
            </w:r>
          </w:p>
        </w:tc>
      </w:tr>
      <w:tr w:rsidR="00E85ED8" w14:paraId="6600E722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34899453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D0C011B" w14:textId="66312A79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70933130" w14:textId="53EF778B" w:rsidR="00E85ED8" w:rsidRPr="00AA4A06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0.07</w:t>
            </w:r>
          </w:p>
        </w:tc>
        <w:tc>
          <w:tcPr>
            <w:tcW w:w="1436" w:type="dxa"/>
            <w:shd w:val="clear" w:color="auto" w:fill="auto"/>
          </w:tcPr>
          <w:p w14:paraId="59D2EA1C" w14:textId="5AE19C47" w:rsidR="00E85ED8" w:rsidRPr="00AA4A06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1.30</w:t>
            </w:r>
          </w:p>
        </w:tc>
        <w:tc>
          <w:tcPr>
            <w:tcW w:w="1436" w:type="dxa"/>
            <w:shd w:val="clear" w:color="auto" w:fill="auto"/>
          </w:tcPr>
          <w:p w14:paraId="0B6C0EC4" w14:textId="124F1FFA" w:rsidR="00E85ED8" w:rsidRPr="00AA4A06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5.40</w:t>
            </w:r>
          </w:p>
        </w:tc>
        <w:tc>
          <w:tcPr>
            <w:tcW w:w="1436" w:type="dxa"/>
            <w:shd w:val="clear" w:color="auto" w:fill="auto"/>
          </w:tcPr>
          <w:p w14:paraId="4B7F1978" w14:textId="6530509C" w:rsidR="00E85ED8" w:rsidRPr="00AA4A06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44.74</w:t>
            </w:r>
          </w:p>
        </w:tc>
      </w:tr>
      <w:tr w:rsidR="00E85ED8" w14:paraId="1829F0E6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4BAFFBB0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57ADB">
              <w:rPr>
                <w:rFonts w:ascii="Times New Roman" w:hAnsi="Times New Roman" w:cs="Times New Roman"/>
                <w:sz w:val="18"/>
                <w:szCs w:val="18"/>
              </w:rPr>
              <w:t>Respiratory rate</w:t>
            </w:r>
          </w:p>
        </w:tc>
        <w:tc>
          <w:tcPr>
            <w:tcW w:w="1701" w:type="dxa"/>
            <w:shd w:val="clear" w:color="auto" w:fill="auto"/>
          </w:tcPr>
          <w:p w14:paraId="39575DD6" w14:textId="721E952B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1</w:t>
            </w:r>
          </w:p>
        </w:tc>
        <w:tc>
          <w:tcPr>
            <w:tcW w:w="1435" w:type="dxa"/>
            <w:shd w:val="clear" w:color="auto" w:fill="auto"/>
          </w:tcPr>
          <w:p w14:paraId="67B7BED8" w14:textId="1044108E" w:rsidR="00E85ED8" w:rsidRPr="00AA4A06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36" w:type="dxa"/>
            <w:shd w:val="clear" w:color="auto" w:fill="auto"/>
          </w:tcPr>
          <w:p w14:paraId="0F215816" w14:textId="57A84232" w:rsidR="00E85ED8" w:rsidRPr="00AA4A06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02</w:t>
            </w:r>
          </w:p>
        </w:tc>
        <w:tc>
          <w:tcPr>
            <w:tcW w:w="1436" w:type="dxa"/>
            <w:shd w:val="clear" w:color="auto" w:fill="auto"/>
          </w:tcPr>
          <w:p w14:paraId="0D3D01E3" w14:textId="6A2F942C" w:rsidR="00E85ED8" w:rsidRPr="00AA4A06" w:rsidRDefault="002E51B6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0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36" w:type="dxa"/>
            <w:shd w:val="clear" w:color="auto" w:fill="auto"/>
          </w:tcPr>
          <w:p w14:paraId="787E1649" w14:textId="62F5D36C" w:rsidR="00E85ED8" w:rsidRPr="00AA4A06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4</w:t>
            </w:r>
            <w:r w:rsidR="00865D0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E85ED8" w14:paraId="479EC0A1" w14:textId="77777777" w:rsidTr="00865D0D">
        <w:trPr>
          <w:trHeight w:val="158"/>
        </w:trPr>
        <w:tc>
          <w:tcPr>
            <w:tcW w:w="2420" w:type="dxa"/>
            <w:shd w:val="clear" w:color="auto" w:fill="auto"/>
            <w:vAlign w:val="center"/>
          </w:tcPr>
          <w:p w14:paraId="1C0B5D22" w14:textId="77777777" w:rsidR="00E85ED8" w:rsidRDefault="00E85ED8" w:rsidP="00E85ED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B008FF4" w14:textId="2BDB87DA" w:rsidR="00E85ED8" w:rsidRDefault="00E85ED8" w:rsidP="00E85ED8">
            <w:pPr>
              <w:tabs>
                <w:tab w:val="decimal" w:pos="611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rial 2</w:t>
            </w:r>
          </w:p>
        </w:tc>
        <w:tc>
          <w:tcPr>
            <w:tcW w:w="1435" w:type="dxa"/>
            <w:shd w:val="clear" w:color="auto" w:fill="auto"/>
          </w:tcPr>
          <w:p w14:paraId="5F9F8318" w14:textId="32461946" w:rsidR="00E85ED8" w:rsidRPr="00AA4A06" w:rsidRDefault="002E51B6" w:rsidP="00E85ED8">
            <w:pPr>
              <w:tabs>
                <w:tab w:val="decimal" w:pos="61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  <w:r w:rsidR="006221E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36" w:type="dxa"/>
            <w:shd w:val="clear" w:color="auto" w:fill="auto"/>
          </w:tcPr>
          <w:p w14:paraId="05750883" w14:textId="7003ED03" w:rsidR="00E85ED8" w:rsidRPr="00AA4A06" w:rsidRDefault="002E51B6" w:rsidP="00E85ED8">
            <w:pPr>
              <w:tabs>
                <w:tab w:val="decimal" w:pos="519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101</w:t>
            </w:r>
          </w:p>
        </w:tc>
        <w:tc>
          <w:tcPr>
            <w:tcW w:w="1436" w:type="dxa"/>
            <w:shd w:val="clear" w:color="auto" w:fill="auto"/>
          </w:tcPr>
          <w:p w14:paraId="75D4466E" w14:textId="78E26B0A" w:rsidR="00E85ED8" w:rsidRPr="00AA4A06" w:rsidRDefault="00865D0D" w:rsidP="00E85ED8">
            <w:pPr>
              <w:tabs>
                <w:tab w:val="decimal" w:pos="566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00</w:t>
            </w:r>
          </w:p>
        </w:tc>
        <w:tc>
          <w:tcPr>
            <w:tcW w:w="1436" w:type="dxa"/>
            <w:shd w:val="clear" w:color="auto" w:fill="auto"/>
          </w:tcPr>
          <w:p w14:paraId="6B9ED6AE" w14:textId="0BBCB998" w:rsidR="00E85ED8" w:rsidRPr="00AA4A06" w:rsidRDefault="002E51B6" w:rsidP="00E85ED8">
            <w:pPr>
              <w:tabs>
                <w:tab w:val="decimal" w:pos="551"/>
              </w:tabs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41</w:t>
            </w:r>
          </w:p>
        </w:tc>
      </w:tr>
    </w:tbl>
    <w:p w14:paraId="249E7377" w14:textId="77777777" w:rsidR="009A6F61" w:rsidRDefault="009A6F61" w:rsidP="009A6F61">
      <w:pPr>
        <w:spacing w:after="0"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050B35B9" w14:textId="2CE81226" w:rsidR="00E85ED8" w:rsidRDefault="00E85ED8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D1787A" w14:textId="77777777" w:rsidR="00E85ED8" w:rsidRDefault="00E85ED8" w:rsidP="009A6F61">
      <w:pPr>
        <w:spacing w:after="0" w:line="480" w:lineRule="auto"/>
        <w:ind w:left="851" w:hanging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27B6DA79" w14:textId="77777777" w:rsidR="00E85ED8" w:rsidRDefault="00E85ED8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478DEBF" w14:textId="11F5B979" w:rsidR="009A6F61" w:rsidRPr="00DD2D3B" w:rsidRDefault="009A6F61" w:rsidP="009A6F61">
      <w:pPr>
        <w:spacing w:after="0" w:line="480" w:lineRule="auto"/>
        <w:ind w:left="851" w:hanging="851"/>
        <w:rPr>
          <w:rFonts w:ascii="Times New Roman" w:hAnsi="Times New Roman" w:cs="Times New Roman"/>
          <w:b/>
          <w:bCs/>
          <w:sz w:val="24"/>
          <w:szCs w:val="24"/>
        </w:rPr>
      </w:pPr>
      <w:r w:rsidRPr="00DD2D3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ppendix </w:t>
      </w:r>
      <w:r w:rsidR="00B114DB"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tbl>
      <w:tblPr>
        <w:tblStyle w:val="TableGrid"/>
        <w:tblpPr w:leftFromText="180" w:rightFromText="180" w:vertAnchor="text" w:horzAnchor="margin" w:tblpY="-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B114DB" w14:paraId="393113A3" w14:textId="77777777" w:rsidTr="008D4A7D">
        <w:trPr>
          <w:trHeight w:val="705"/>
        </w:trPr>
        <w:tc>
          <w:tcPr>
            <w:tcW w:w="9638" w:type="dxa"/>
            <w:vAlign w:val="center"/>
          </w:tcPr>
          <w:p w14:paraId="11926B75" w14:textId="33A83A1D" w:rsidR="00B114DB" w:rsidRPr="00995BE9" w:rsidRDefault="00B114DB" w:rsidP="008D4A7D">
            <w:pPr>
              <w:spacing w:after="0" w:line="480" w:lineRule="auto"/>
              <w:rPr>
                <w:rFonts w:ascii="Times New Roman" w:hAnsi="Times New Roman" w:cs="Times New Roman"/>
                <w:i/>
                <w:iCs/>
                <w:noProof/>
                <w:sz w:val="24"/>
                <w:lang w:val="en-GB" w:eastAsia="en-GB"/>
              </w:rPr>
            </w:pPr>
            <w:r w:rsidRPr="00995BE9"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 xml:space="preserve">Vision Condition (Normal Vs Simulated AMD) </w:t>
            </w:r>
            <w:r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>Effects</w:t>
            </w:r>
            <w:r w:rsidRPr="00995BE9"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>f</w:t>
            </w:r>
            <w:r w:rsidRPr="00995BE9"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 xml:space="preserve">or </w:t>
            </w:r>
            <w:r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>t</w:t>
            </w:r>
            <w:r w:rsidRPr="00995BE9"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 xml:space="preserve">he </w:t>
            </w:r>
            <w:r>
              <w:rPr>
                <w:rFonts w:ascii="Times New Roman" w:hAnsi="Times New Roman" w:cs="Times New Roman"/>
                <w:i/>
                <w:iCs/>
                <w:noProof/>
                <w:szCs w:val="20"/>
              </w:rPr>
              <w:t>Physiological Measures</w:t>
            </w:r>
          </w:p>
        </w:tc>
      </w:tr>
      <w:tr w:rsidR="00B114DB" w14:paraId="4F9E81AA" w14:textId="77777777" w:rsidTr="008D4A7D">
        <w:trPr>
          <w:trHeight w:val="2987"/>
        </w:trPr>
        <w:tc>
          <w:tcPr>
            <w:tcW w:w="9638" w:type="dxa"/>
          </w:tcPr>
          <w:p w14:paraId="2ACB2D88" w14:textId="6D15E6C1" w:rsidR="00B114DB" w:rsidRDefault="00B114DB" w:rsidP="008D4A7D">
            <w:pPr>
              <w:spacing w:after="0"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br w:type="page"/>
            </w:r>
            <w:r w:rsidR="005622DE">
              <w:rPr>
                <w:rFonts w:ascii="Times New Roman" w:hAnsi="Times New Roman" w:cs="Times New Roman"/>
                <w:noProof/>
                <w:sz w:val="24"/>
              </w:rPr>
              <w:drawing>
                <wp:inline distT="0" distB="0" distL="0" distR="0" wp14:anchorId="77913834" wp14:editId="5945444C">
                  <wp:extent cx="6006812" cy="413524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8530" cy="41570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14DB" w14:paraId="6E93E074" w14:textId="77777777" w:rsidTr="008D4A7D">
        <w:trPr>
          <w:trHeight w:val="73"/>
        </w:trPr>
        <w:tc>
          <w:tcPr>
            <w:tcW w:w="9638" w:type="dxa"/>
            <w:vAlign w:val="center"/>
          </w:tcPr>
          <w:p w14:paraId="0EE126A2" w14:textId="5159FA70" w:rsidR="00B114DB" w:rsidRPr="00C436E9" w:rsidRDefault="00B114DB" w:rsidP="008D4A7D">
            <w:pPr>
              <w:spacing w:after="0"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14:paraId="301E2347" w14:textId="46EDB235" w:rsidR="006B1870" w:rsidRDefault="006B1870" w:rsidP="006B1870">
      <w:pPr>
        <w:spacing w:after="0" w:line="360" w:lineRule="auto"/>
        <w:rPr>
          <w:rFonts w:ascii="Times New Roman" w:hAnsi="Times New Roman" w:cs="Times New Roman"/>
          <w:noProof/>
          <w:szCs w:val="20"/>
        </w:rPr>
      </w:pPr>
      <w:r w:rsidRPr="006B1870">
        <w:rPr>
          <w:rFonts w:ascii="Times New Roman" w:hAnsi="Times New Roman" w:cs="Times New Roman"/>
          <w:noProof/>
          <w:szCs w:val="20"/>
        </w:rPr>
        <w:t xml:space="preserve">Alt Text. </w:t>
      </w:r>
      <w:r>
        <w:rPr>
          <w:rFonts w:ascii="Times New Roman" w:hAnsi="Times New Roman" w:cs="Times New Roman"/>
          <w:noProof/>
          <w:szCs w:val="20"/>
        </w:rPr>
        <w:t>Six scatterplot graphs layed out in two rows of three. Each scatterplot presents data points positioned vertically (in accordance with the y-axis measurement), split by vision condition.</w:t>
      </w:r>
    </w:p>
    <w:sectPr w:rsidR="006B1870" w:rsidSect="00A360AE">
      <w:pgSz w:w="11906" w:h="16838"/>
      <w:pgMar w:top="1134" w:right="1134" w:bottom="1134" w:left="1134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52B5C" w14:textId="77777777" w:rsidR="00FD66C1" w:rsidRDefault="00FD66C1">
      <w:pPr>
        <w:spacing w:after="0" w:line="240" w:lineRule="auto"/>
      </w:pPr>
      <w:r>
        <w:separator/>
      </w:r>
    </w:p>
  </w:endnote>
  <w:endnote w:type="continuationSeparator" w:id="0">
    <w:p w14:paraId="2450481A" w14:textId="77777777" w:rsidR="00FD66C1" w:rsidRDefault="00FD6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834FB" w14:textId="77777777" w:rsidR="00FD66C1" w:rsidRDefault="00FD66C1">
      <w:pPr>
        <w:spacing w:after="0" w:line="240" w:lineRule="auto"/>
      </w:pPr>
      <w:r>
        <w:separator/>
      </w:r>
    </w:p>
  </w:footnote>
  <w:footnote w:type="continuationSeparator" w:id="0">
    <w:p w14:paraId="6F910A28" w14:textId="77777777" w:rsidR="00FD66C1" w:rsidRDefault="00FD6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227E"/>
    <w:multiLevelType w:val="hybridMultilevel"/>
    <w:tmpl w:val="E8129EC4"/>
    <w:lvl w:ilvl="0" w:tplc="74485B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1A5EC6"/>
    <w:multiLevelType w:val="hybridMultilevel"/>
    <w:tmpl w:val="1A68787A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5A7A48F1"/>
    <w:multiLevelType w:val="hybridMultilevel"/>
    <w:tmpl w:val="2BEAF910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DIwNLI0NzQxNrVQ0lEKTi0uzszPAykwrAUAtxjTKSwAAAA="/>
  </w:docVars>
  <w:rsids>
    <w:rsidRoot w:val="00AC09F2"/>
    <w:rsid w:val="000037B5"/>
    <w:rsid w:val="0000483B"/>
    <w:rsid w:val="00005266"/>
    <w:rsid w:val="00005E1B"/>
    <w:rsid w:val="000227FF"/>
    <w:rsid w:val="00025A74"/>
    <w:rsid w:val="00030B31"/>
    <w:rsid w:val="000319FC"/>
    <w:rsid w:val="00043E20"/>
    <w:rsid w:val="000501F8"/>
    <w:rsid w:val="000579C9"/>
    <w:rsid w:val="00062E3C"/>
    <w:rsid w:val="000723E1"/>
    <w:rsid w:val="00074422"/>
    <w:rsid w:val="00086C08"/>
    <w:rsid w:val="000A0F62"/>
    <w:rsid w:val="000A12B0"/>
    <w:rsid w:val="000A274F"/>
    <w:rsid w:val="000B0D4C"/>
    <w:rsid w:val="000B2AEB"/>
    <w:rsid w:val="000B4410"/>
    <w:rsid w:val="000C6D3E"/>
    <w:rsid w:val="000C782A"/>
    <w:rsid w:val="000C7BC0"/>
    <w:rsid w:val="000D55C7"/>
    <w:rsid w:val="000D719F"/>
    <w:rsid w:val="000E1CC6"/>
    <w:rsid w:val="000E24B1"/>
    <w:rsid w:val="000E50AB"/>
    <w:rsid w:val="000F287B"/>
    <w:rsid w:val="00105750"/>
    <w:rsid w:val="00113B84"/>
    <w:rsid w:val="001207DD"/>
    <w:rsid w:val="001300DD"/>
    <w:rsid w:val="001440E9"/>
    <w:rsid w:val="0014498C"/>
    <w:rsid w:val="00146E6D"/>
    <w:rsid w:val="00155F5F"/>
    <w:rsid w:val="001566E0"/>
    <w:rsid w:val="00160AF2"/>
    <w:rsid w:val="001623A3"/>
    <w:rsid w:val="00174374"/>
    <w:rsid w:val="001743C2"/>
    <w:rsid w:val="001826F0"/>
    <w:rsid w:val="0019018F"/>
    <w:rsid w:val="00196F76"/>
    <w:rsid w:val="001A231A"/>
    <w:rsid w:val="001A2701"/>
    <w:rsid w:val="001A2D08"/>
    <w:rsid w:val="001A3D31"/>
    <w:rsid w:val="001A7C14"/>
    <w:rsid w:val="001B218E"/>
    <w:rsid w:val="001B6C6F"/>
    <w:rsid w:val="001B705E"/>
    <w:rsid w:val="001C586B"/>
    <w:rsid w:val="001C5F1F"/>
    <w:rsid w:val="001C77C9"/>
    <w:rsid w:val="001C7D26"/>
    <w:rsid w:val="001D069E"/>
    <w:rsid w:val="001D1845"/>
    <w:rsid w:val="001D7DCA"/>
    <w:rsid w:val="001E3AB4"/>
    <w:rsid w:val="001F343D"/>
    <w:rsid w:val="001F787C"/>
    <w:rsid w:val="00200445"/>
    <w:rsid w:val="00203BA2"/>
    <w:rsid w:val="00203F03"/>
    <w:rsid w:val="00205857"/>
    <w:rsid w:val="002127A3"/>
    <w:rsid w:val="00212938"/>
    <w:rsid w:val="00213C1C"/>
    <w:rsid w:val="002162F7"/>
    <w:rsid w:val="00220870"/>
    <w:rsid w:val="00224DB7"/>
    <w:rsid w:val="0023217E"/>
    <w:rsid w:val="00250D46"/>
    <w:rsid w:val="00251F90"/>
    <w:rsid w:val="00262BB2"/>
    <w:rsid w:val="002645AD"/>
    <w:rsid w:val="00282229"/>
    <w:rsid w:val="002828C5"/>
    <w:rsid w:val="002911BA"/>
    <w:rsid w:val="00293C53"/>
    <w:rsid w:val="00293D92"/>
    <w:rsid w:val="002952D9"/>
    <w:rsid w:val="00295EF4"/>
    <w:rsid w:val="002A1186"/>
    <w:rsid w:val="002A3EB4"/>
    <w:rsid w:val="002A62A0"/>
    <w:rsid w:val="002B3297"/>
    <w:rsid w:val="002B51EC"/>
    <w:rsid w:val="002B5284"/>
    <w:rsid w:val="002B7A54"/>
    <w:rsid w:val="002C2337"/>
    <w:rsid w:val="002C3434"/>
    <w:rsid w:val="002C4B0C"/>
    <w:rsid w:val="002C7383"/>
    <w:rsid w:val="002D2683"/>
    <w:rsid w:val="002E0B3A"/>
    <w:rsid w:val="002E51B6"/>
    <w:rsid w:val="002F0D7B"/>
    <w:rsid w:val="002F6FFD"/>
    <w:rsid w:val="002F7646"/>
    <w:rsid w:val="00301C0F"/>
    <w:rsid w:val="0030479E"/>
    <w:rsid w:val="00307743"/>
    <w:rsid w:val="00307AC7"/>
    <w:rsid w:val="00314690"/>
    <w:rsid w:val="0031493F"/>
    <w:rsid w:val="00321B6F"/>
    <w:rsid w:val="00326EF0"/>
    <w:rsid w:val="00330383"/>
    <w:rsid w:val="00331287"/>
    <w:rsid w:val="00336A56"/>
    <w:rsid w:val="00355E57"/>
    <w:rsid w:val="003608C1"/>
    <w:rsid w:val="003611D5"/>
    <w:rsid w:val="00365ED8"/>
    <w:rsid w:val="00373843"/>
    <w:rsid w:val="0039489C"/>
    <w:rsid w:val="003965F9"/>
    <w:rsid w:val="003A225C"/>
    <w:rsid w:val="003A23D3"/>
    <w:rsid w:val="003A5C42"/>
    <w:rsid w:val="003B2861"/>
    <w:rsid w:val="003B38E5"/>
    <w:rsid w:val="003B4396"/>
    <w:rsid w:val="003B5A7D"/>
    <w:rsid w:val="003C4039"/>
    <w:rsid w:val="003C716C"/>
    <w:rsid w:val="003D1ADF"/>
    <w:rsid w:val="003D51B1"/>
    <w:rsid w:val="003F193D"/>
    <w:rsid w:val="003F45C6"/>
    <w:rsid w:val="003F660E"/>
    <w:rsid w:val="003F6D10"/>
    <w:rsid w:val="0040687A"/>
    <w:rsid w:val="00406F2E"/>
    <w:rsid w:val="004225D0"/>
    <w:rsid w:val="00426D77"/>
    <w:rsid w:val="00431115"/>
    <w:rsid w:val="00435C8F"/>
    <w:rsid w:val="0044558D"/>
    <w:rsid w:val="00446B20"/>
    <w:rsid w:val="004517C5"/>
    <w:rsid w:val="0045711F"/>
    <w:rsid w:val="004629EF"/>
    <w:rsid w:val="004712BA"/>
    <w:rsid w:val="004756D7"/>
    <w:rsid w:val="0048616C"/>
    <w:rsid w:val="00490547"/>
    <w:rsid w:val="004968B4"/>
    <w:rsid w:val="004A03F8"/>
    <w:rsid w:val="004A5D26"/>
    <w:rsid w:val="004A78CA"/>
    <w:rsid w:val="004B4158"/>
    <w:rsid w:val="004B7A9B"/>
    <w:rsid w:val="004C3874"/>
    <w:rsid w:val="004C4186"/>
    <w:rsid w:val="004D412D"/>
    <w:rsid w:val="004D6F3A"/>
    <w:rsid w:val="004E3A30"/>
    <w:rsid w:val="004F02E9"/>
    <w:rsid w:val="004F044D"/>
    <w:rsid w:val="004F39BF"/>
    <w:rsid w:val="00500729"/>
    <w:rsid w:val="00510E64"/>
    <w:rsid w:val="00513138"/>
    <w:rsid w:val="00521B60"/>
    <w:rsid w:val="005425A4"/>
    <w:rsid w:val="00546435"/>
    <w:rsid w:val="00556479"/>
    <w:rsid w:val="005622DE"/>
    <w:rsid w:val="0058082A"/>
    <w:rsid w:val="00581C0B"/>
    <w:rsid w:val="00586DCC"/>
    <w:rsid w:val="0059040D"/>
    <w:rsid w:val="00593F44"/>
    <w:rsid w:val="005952AA"/>
    <w:rsid w:val="005A1A3D"/>
    <w:rsid w:val="005A25FF"/>
    <w:rsid w:val="005A2BC2"/>
    <w:rsid w:val="005B53E0"/>
    <w:rsid w:val="005B58C7"/>
    <w:rsid w:val="005C2990"/>
    <w:rsid w:val="005C60FC"/>
    <w:rsid w:val="005D04C7"/>
    <w:rsid w:val="005D0BA6"/>
    <w:rsid w:val="005D1D6E"/>
    <w:rsid w:val="005D2D08"/>
    <w:rsid w:val="005D3D34"/>
    <w:rsid w:val="005D4F42"/>
    <w:rsid w:val="005E1CB4"/>
    <w:rsid w:val="005E5740"/>
    <w:rsid w:val="005E7AA2"/>
    <w:rsid w:val="00600548"/>
    <w:rsid w:val="00601EB3"/>
    <w:rsid w:val="00605299"/>
    <w:rsid w:val="00612364"/>
    <w:rsid w:val="00617CAA"/>
    <w:rsid w:val="006221EC"/>
    <w:rsid w:val="00630B28"/>
    <w:rsid w:val="006407BA"/>
    <w:rsid w:val="006465E4"/>
    <w:rsid w:val="00657A1D"/>
    <w:rsid w:val="0066128E"/>
    <w:rsid w:val="00664D35"/>
    <w:rsid w:val="0067247D"/>
    <w:rsid w:val="006808A8"/>
    <w:rsid w:val="00687761"/>
    <w:rsid w:val="006916F3"/>
    <w:rsid w:val="006A4153"/>
    <w:rsid w:val="006B1870"/>
    <w:rsid w:val="006B3313"/>
    <w:rsid w:val="006B5681"/>
    <w:rsid w:val="006B6954"/>
    <w:rsid w:val="006B71C2"/>
    <w:rsid w:val="006D08BC"/>
    <w:rsid w:val="006D0F74"/>
    <w:rsid w:val="006D18FC"/>
    <w:rsid w:val="006D3D85"/>
    <w:rsid w:val="006D634F"/>
    <w:rsid w:val="006E0653"/>
    <w:rsid w:val="006E443D"/>
    <w:rsid w:val="006E4A47"/>
    <w:rsid w:val="006E7B9C"/>
    <w:rsid w:val="006F0B89"/>
    <w:rsid w:val="006F3C12"/>
    <w:rsid w:val="00712BDD"/>
    <w:rsid w:val="00720401"/>
    <w:rsid w:val="00720654"/>
    <w:rsid w:val="007211AC"/>
    <w:rsid w:val="0073105C"/>
    <w:rsid w:val="007317E6"/>
    <w:rsid w:val="007379C0"/>
    <w:rsid w:val="00751A82"/>
    <w:rsid w:val="00755E32"/>
    <w:rsid w:val="00765174"/>
    <w:rsid w:val="00765E35"/>
    <w:rsid w:val="00771DE6"/>
    <w:rsid w:val="0077299B"/>
    <w:rsid w:val="00773521"/>
    <w:rsid w:val="00776245"/>
    <w:rsid w:val="00781617"/>
    <w:rsid w:val="00783B9D"/>
    <w:rsid w:val="00784C7F"/>
    <w:rsid w:val="00795A05"/>
    <w:rsid w:val="00797ECD"/>
    <w:rsid w:val="007A17EE"/>
    <w:rsid w:val="007A2F8D"/>
    <w:rsid w:val="007A514A"/>
    <w:rsid w:val="007A60FC"/>
    <w:rsid w:val="007C6649"/>
    <w:rsid w:val="007D0608"/>
    <w:rsid w:val="007D657E"/>
    <w:rsid w:val="007E2536"/>
    <w:rsid w:val="007F105D"/>
    <w:rsid w:val="007F5D05"/>
    <w:rsid w:val="00805242"/>
    <w:rsid w:val="008112FD"/>
    <w:rsid w:val="008154E9"/>
    <w:rsid w:val="008164CB"/>
    <w:rsid w:val="00820BE4"/>
    <w:rsid w:val="0082672C"/>
    <w:rsid w:val="00834516"/>
    <w:rsid w:val="008371B2"/>
    <w:rsid w:val="00854CE3"/>
    <w:rsid w:val="008618EB"/>
    <w:rsid w:val="00865D0D"/>
    <w:rsid w:val="00870503"/>
    <w:rsid w:val="0087222D"/>
    <w:rsid w:val="00877F19"/>
    <w:rsid w:val="008809FA"/>
    <w:rsid w:val="0088331D"/>
    <w:rsid w:val="00883ACE"/>
    <w:rsid w:val="00885480"/>
    <w:rsid w:val="0088656E"/>
    <w:rsid w:val="00886EC2"/>
    <w:rsid w:val="0089243E"/>
    <w:rsid w:val="00894BF2"/>
    <w:rsid w:val="008A1FBD"/>
    <w:rsid w:val="008A6FF9"/>
    <w:rsid w:val="008C241E"/>
    <w:rsid w:val="008D0B4E"/>
    <w:rsid w:val="008D29A3"/>
    <w:rsid w:val="008D6BC8"/>
    <w:rsid w:val="008F2CFF"/>
    <w:rsid w:val="0090143E"/>
    <w:rsid w:val="0090299C"/>
    <w:rsid w:val="00910237"/>
    <w:rsid w:val="00915B67"/>
    <w:rsid w:val="009226B6"/>
    <w:rsid w:val="0092401B"/>
    <w:rsid w:val="00924BFA"/>
    <w:rsid w:val="00924CD5"/>
    <w:rsid w:val="00925653"/>
    <w:rsid w:val="0092669B"/>
    <w:rsid w:val="009273C2"/>
    <w:rsid w:val="00936F5C"/>
    <w:rsid w:val="00946720"/>
    <w:rsid w:val="0094684D"/>
    <w:rsid w:val="009570DB"/>
    <w:rsid w:val="00961CC6"/>
    <w:rsid w:val="00972963"/>
    <w:rsid w:val="009763F0"/>
    <w:rsid w:val="00977833"/>
    <w:rsid w:val="0098565A"/>
    <w:rsid w:val="00993D62"/>
    <w:rsid w:val="00994398"/>
    <w:rsid w:val="00995AC8"/>
    <w:rsid w:val="00995C1E"/>
    <w:rsid w:val="00996E4B"/>
    <w:rsid w:val="009A3824"/>
    <w:rsid w:val="009A5E55"/>
    <w:rsid w:val="009A6F61"/>
    <w:rsid w:val="009B1221"/>
    <w:rsid w:val="009C7DCD"/>
    <w:rsid w:val="009E27D0"/>
    <w:rsid w:val="009E6280"/>
    <w:rsid w:val="009F2C2F"/>
    <w:rsid w:val="009F4A9A"/>
    <w:rsid w:val="00A07BDA"/>
    <w:rsid w:val="00A235E9"/>
    <w:rsid w:val="00A360AE"/>
    <w:rsid w:val="00A54798"/>
    <w:rsid w:val="00A56172"/>
    <w:rsid w:val="00A614A9"/>
    <w:rsid w:val="00A671E6"/>
    <w:rsid w:val="00A739B0"/>
    <w:rsid w:val="00A74D49"/>
    <w:rsid w:val="00A75C44"/>
    <w:rsid w:val="00A83771"/>
    <w:rsid w:val="00A85A0F"/>
    <w:rsid w:val="00A85C8F"/>
    <w:rsid w:val="00A90D6A"/>
    <w:rsid w:val="00A90E16"/>
    <w:rsid w:val="00AA1646"/>
    <w:rsid w:val="00AA1F6A"/>
    <w:rsid w:val="00AA2EA6"/>
    <w:rsid w:val="00AA4A06"/>
    <w:rsid w:val="00AA7FA2"/>
    <w:rsid w:val="00AB02D7"/>
    <w:rsid w:val="00AC0044"/>
    <w:rsid w:val="00AC09F2"/>
    <w:rsid w:val="00AC2925"/>
    <w:rsid w:val="00AD2542"/>
    <w:rsid w:val="00AD7D1D"/>
    <w:rsid w:val="00AF0BB6"/>
    <w:rsid w:val="00AF18FC"/>
    <w:rsid w:val="00AF26BC"/>
    <w:rsid w:val="00AF40CD"/>
    <w:rsid w:val="00AF4D45"/>
    <w:rsid w:val="00AF4DAF"/>
    <w:rsid w:val="00B047C3"/>
    <w:rsid w:val="00B114DB"/>
    <w:rsid w:val="00B23885"/>
    <w:rsid w:val="00B25E74"/>
    <w:rsid w:val="00B33068"/>
    <w:rsid w:val="00B40A0F"/>
    <w:rsid w:val="00B44F34"/>
    <w:rsid w:val="00B46874"/>
    <w:rsid w:val="00B63134"/>
    <w:rsid w:val="00B66C12"/>
    <w:rsid w:val="00B67A87"/>
    <w:rsid w:val="00B711C3"/>
    <w:rsid w:val="00B72F1A"/>
    <w:rsid w:val="00B74AC8"/>
    <w:rsid w:val="00B82E03"/>
    <w:rsid w:val="00B84960"/>
    <w:rsid w:val="00B9181F"/>
    <w:rsid w:val="00B9774B"/>
    <w:rsid w:val="00BA325C"/>
    <w:rsid w:val="00BA3978"/>
    <w:rsid w:val="00BA4EDE"/>
    <w:rsid w:val="00BB074D"/>
    <w:rsid w:val="00BC0F75"/>
    <w:rsid w:val="00BC27BD"/>
    <w:rsid w:val="00BC2D9F"/>
    <w:rsid w:val="00BC5F27"/>
    <w:rsid w:val="00BC7245"/>
    <w:rsid w:val="00BC7648"/>
    <w:rsid w:val="00BD2568"/>
    <w:rsid w:val="00BE104C"/>
    <w:rsid w:val="00BE2C88"/>
    <w:rsid w:val="00BE2D6E"/>
    <w:rsid w:val="00BE4505"/>
    <w:rsid w:val="00BF67C1"/>
    <w:rsid w:val="00C00488"/>
    <w:rsid w:val="00C00DC7"/>
    <w:rsid w:val="00C04B18"/>
    <w:rsid w:val="00C066BF"/>
    <w:rsid w:val="00C069CD"/>
    <w:rsid w:val="00C32211"/>
    <w:rsid w:val="00C352F8"/>
    <w:rsid w:val="00C42F34"/>
    <w:rsid w:val="00C46C81"/>
    <w:rsid w:val="00C62F2A"/>
    <w:rsid w:val="00C67DDB"/>
    <w:rsid w:val="00C71CF9"/>
    <w:rsid w:val="00C81611"/>
    <w:rsid w:val="00C837C5"/>
    <w:rsid w:val="00C97B52"/>
    <w:rsid w:val="00CA6322"/>
    <w:rsid w:val="00CB0A54"/>
    <w:rsid w:val="00CB1EDA"/>
    <w:rsid w:val="00CB3C87"/>
    <w:rsid w:val="00CB4189"/>
    <w:rsid w:val="00CC029B"/>
    <w:rsid w:val="00CC2A2D"/>
    <w:rsid w:val="00CC309E"/>
    <w:rsid w:val="00CD6A50"/>
    <w:rsid w:val="00CE3925"/>
    <w:rsid w:val="00CE4982"/>
    <w:rsid w:val="00D30E58"/>
    <w:rsid w:val="00D37697"/>
    <w:rsid w:val="00D45450"/>
    <w:rsid w:val="00D45D7C"/>
    <w:rsid w:val="00D515F1"/>
    <w:rsid w:val="00D57E75"/>
    <w:rsid w:val="00D6061C"/>
    <w:rsid w:val="00D61142"/>
    <w:rsid w:val="00D63BA4"/>
    <w:rsid w:val="00D73391"/>
    <w:rsid w:val="00D737F5"/>
    <w:rsid w:val="00D76CFF"/>
    <w:rsid w:val="00D77496"/>
    <w:rsid w:val="00D8005F"/>
    <w:rsid w:val="00D80C2C"/>
    <w:rsid w:val="00D819A9"/>
    <w:rsid w:val="00D82239"/>
    <w:rsid w:val="00D87775"/>
    <w:rsid w:val="00D87776"/>
    <w:rsid w:val="00D91A31"/>
    <w:rsid w:val="00D93C03"/>
    <w:rsid w:val="00D94A46"/>
    <w:rsid w:val="00DA6294"/>
    <w:rsid w:val="00DB21A6"/>
    <w:rsid w:val="00DB736D"/>
    <w:rsid w:val="00DB7EA0"/>
    <w:rsid w:val="00DC3D3D"/>
    <w:rsid w:val="00DC4003"/>
    <w:rsid w:val="00DD7603"/>
    <w:rsid w:val="00DE3024"/>
    <w:rsid w:val="00DE53B1"/>
    <w:rsid w:val="00DE743B"/>
    <w:rsid w:val="00DF2E82"/>
    <w:rsid w:val="00DF5352"/>
    <w:rsid w:val="00DF5C22"/>
    <w:rsid w:val="00DF6155"/>
    <w:rsid w:val="00DF69A4"/>
    <w:rsid w:val="00E00D4D"/>
    <w:rsid w:val="00E0292C"/>
    <w:rsid w:val="00E05CD1"/>
    <w:rsid w:val="00E074C2"/>
    <w:rsid w:val="00E10249"/>
    <w:rsid w:val="00E138F6"/>
    <w:rsid w:val="00E21552"/>
    <w:rsid w:val="00E329BE"/>
    <w:rsid w:val="00E33155"/>
    <w:rsid w:val="00E34A31"/>
    <w:rsid w:val="00E35A7B"/>
    <w:rsid w:val="00E436A9"/>
    <w:rsid w:val="00E50C12"/>
    <w:rsid w:val="00E5228F"/>
    <w:rsid w:val="00E579F3"/>
    <w:rsid w:val="00E652BA"/>
    <w:rsid w:val="00E80683"/>
    <w:rsid w:val="00E83FA5"/>
    <w:rsid w:val="00E85305"/>
    <w:rsid w:val="00E85ED8"/>
    <w:rsid w:val="00E86BBC"/>
    <w:rsid w:val="00E91BB6"/>
    <w:rsid w:val="00EA0656"/>
    <w:rsid w:val="00EA2D7D"/>
    <w:rsid w:val="00EA4710"/>
    <w:rsid w:val="00EB7AEF"/>
    <w:rsid w:val="00EC0F56"/>
    <w:rsid w:val="00ED15C1"/>
    <w:rsid w:val="00EE4F32"/>
    <w:rsid w:val="00EF205A"/>
    <w:rsid w:val="00EF283D"/>
    <w:rsid w:val="00EF3676"/>
    <w:rsid w:val="00EF392C"/>
    <w:rsid w:val="00F04909"/>
    <w:rsid w:val="00F077B0"/>
    <w:rsid w:val="00F160C1"/>
    <w:rsid w:val="00F32A18"/>
    <w:rsid w:val="00F3529A"/>
    <w:rsid w:val="00F357B1"/>
    <w:rsid w:val="00F41320"/>
    <w:rsid w:val="00F41848"/>
    <w:rsid w:val="00F52D4F"/>
    <w:rsid w:val="00F56D90"/>
    <w:rsid w:val="00F57ADB"/>
    <w:rsid w:val="00F61857"/>
    <w:rsid w:val="00F66323"/>
    <w:rsid w:val="00F71775"/>
    <w:rsid w:val="00F73B93"/>
    <w:rsid w:val="00F767FD"/>
    <w:rsid w:val="00F775F8"/>
    <w:rsid w:val="00F80DAD"/>
    <w:rsid w:val="00F817D9"/>
    <w:rsid w:val="00F914C3"/>
    <w:rsid w:val="00F927A6"/>
    <w:rsid w:val="00F93BE8"/>
    <w:rsid w:val="00FA0E6E"/>
    <w:rsid w:val="00FA1DD3"/>
    <w:rsid w:val="00FA67F5"/>
    <w:rsid w:val="00FB1E6F"/>
    <w:rsid w:val="00FB77E3"/>
    <w:rsid w:val="00FD0629"/>
    <w:rsid w:val="00FD66C1"/>
    <w:rsid w:val="00FE1F4D"/>
    <w:rsid w:val="00FE2051"/>
    <w:rsid w:val="00FF1DB4"/>
    <w:rsid w:val="00FF213D"/>
    <w:rsid w:val="00FF2699"/>
    <w:rsid w:val="00FF7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C4855"/>
  <w15:chartTrackingRefBased/>
  <w15:docId w15:val="{896B4638-9704-44CF-8EE8-E2041EB64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9F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C09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C09F2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09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C09F2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AC0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9F2"/>
  </w:style>
  <w:style w:type="paragraph" w:styleId="Footer">
    <w:name w:val="footer"/>
    <w:basedOn w:val="Normal"/>
    <w:link w:val="FooterChar"/>
    <w:uiPriority w:val="99"/>
    <w:unhideWhenUsed/>
    <w:rsid w:val="00AC0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9F2"/>
  </w:style>
  <w:style w:type="table" w:styleId="TableGrid">
    <w:name w:val="Table Grid"/>
    <w:basedOn w:val="TableNormal"/>
    <w:uiPriority w:val="59"/>
    <w:rsid w:val="00AC0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09F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09F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09F2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AC0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09F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09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09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09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9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9F2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AC09F2"/>
  </w:style>
  <w:style w:type="character" w:customStyle="1" w:styleId="Mention1">
    <w:name w:val="Mention1"/>
    <w:basedOn w:val="DefaultParagraphFont"/>
    <w:uiPriority w:val="99"/>
    <w:semiHidden/>
    <w:unhideWhenUsed/>
    <w:rsid w:val="00AC09F2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C09F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D7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6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13C04-395D-4FCC-9AA9-D62CBC01D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Mac</dc:creator>
  <cp:keywords/>
  <dc:description/>
  <cp:lastModifiedBy>Macnamara, Anne Elizabeth Blair - macae001</cp:lastModifiedBy>
  <cp:revision>10</cp:revision>
  <dcterms:created xsi:type="dcterms:W3CDTF">2021-05-24T05:53:00Z</dcterms:created>
  <dcterms:modified xsi:type="dcterms:W3CDTF">2022-02-17T00:15:00Z</dcterms:modified>
</cp:coreProperties>
</file>